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EC6866" w14:textId="77777777" w:rsidR="00236793" w:rsidRPr="006E3EBD" w:rsidRDefault="00236793" w:rsidP="0023679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bookmarkStart w:id="0" w:name="_GoBack"/>
      <w:bookmarkEnd w:id="0"/>
      <w:permStart w:id="323254680" w:edGrp="everyone"/>
      <w:r w:rsidRPr="006E3EBD">
        <w:rPr>
          <w:rFonts w:ascii="Calibri" w:hAnsi="Calibri" w:cs="Calibri"/>
          <w:b/>
        </w:rPr>
        <w:t>Applicant:</w:t>
      </w:r>
      <w:r w:rsidRPr="006E3EBD">
        <w:rPr>
          <w:rFonts w:ascii="Calibri" w:hAnsi="Calibri" w:cs="Calibri"/>
        </w:rPr>
        <w:t xml:space="preserve"> </w:t>
      </w:r>
      <w:r w:rsidRPr="006E3EBD">
        <w:rPr>
          <w:rFonts w:ascii="Calibri" w:hAnsi="Calibri" w:cs="Calibri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6E3EBD">
        <w:rPr>
          <w:rFonts w:ascii="Calibri" w:hAnsi="Calibri" w:cs="Calibri"/>
        </w:rPr>
        <w:instrText xml:space="preserve"> FORMTEXT </w:instrText>
      </w:r>
      <w:r w:rsidRPr="006E3EBD">
        <w:rPr>
          <w:rFonts w:ascii="Calibri" w:hAnsi="Calibri" w:cs="Calibri"/>
        </w:rPr>
      </w:r>
      <w:r w:rsidRPr="006E3EBD">
        <w:rPr>
          <w:rFonts w:ascii="Calibri" w:hAnsi="Calibri" w:cs="Calibri"/>
        </w:rPr>
        <w:fldChar w:fldCharType="separate"/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</w:rPr>
        <w:fldChar w:fldCharType="end"/>
      </w:r>
    </w:p>
    <w:p w14:paraId="0D6E0067" w14:textId="77777777" w:rsidR="00236793" w:rsidRPr="006E3EBD" w:rsidRDefault="00236793" w:rsidP="0023679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 w:rsidRPr="006E3EBD">
        <w:rPr>
          <w:rFonts w:ascii="Calibri" w:hAnsi="Calibri" w:cs="Calibri"/>
          <w:b/>
        </w:rPr>
        <w:t>Project Name:</w:t>
      </w:r>
      <w:r w:rsidRPr="006E3EBD">
        <w:rPr>
          <w:rFonts w:ascii="Calibri" w:hAnsi="Calibri" w:cs="Calibri"/>
        </w:rPr>
        <w:t xml:space="preserve"> </w:t>
      </w:r>
      <w:r w:rsidRPr="006E3EBD">
        <w:rPr>
          <w:rFonts w:ascii="Calibri" w:hAnsi="Calibri" w:cs="Calibri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6E3EBD">
        <w:rPr>
          <w:rFonts w:ascii="Calibri" w:hAnsi="Calibri" w:cs="Calibri"/>
        </w:rPr>
        <w:instrText xml:space="preserve"> FORMTEXT </w:instrText>
      </w:r>
      <w:r w:rsidRPr="006E3EBD">
        <w:rPr>
          <w:rFonts w:ascii="Calibri" w:hAnsi="Calibri" w:cs="Calibri"/>
        </w:rPr>
      </w:r>
      <w:r w:rsidRPr="006E3EBD">
        <w:rPr>
          <w:rFonts w:ascii="Calibri" w:hAnsi="Calibri" w:cs="Calibri"/>
        </w:rPr>
        <w:fldChar w:fldCharType="separate"/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</w:rPr>
        <w:fldChar w:fldCharType="end"/>
      </w:r>
    </w:p>
    <w:permEnd w:id="323254680"/>
    <w:p w14:paraId="7CF8F857" w14:textId="77777777" w:rsidR="008819A0" w:rsidRDefault="008819A0" w:rsidP="00A2190B">
      <w:pPr>
        <w:spacing w:after="0" w:line="240" w:lineRule="auto"/>
        <w:rPr>
          <w:rFonts w:ascii="Calibri" w:hAnsi="Calibri" w:cs="Calibri"/>
        </w:rPr>
      </w:pPr>
    </w:p>
    <w:p w14:paraId="4AF84E27" w14:textId="055C8150" w:rsidR="008819A0" w:rsidRPr="008819A0" w:rsidRDefault="008819A0" w:rsidP="008819A0">
      <w:pPr>
        <w:spacing w:after="0" w:line="240" w:lineRule="auto"/>
        <w:jc w:val="center"/>
        <w:rPr>
          <w:rFonts w:ascii="Calibri" w:hAnsi="Calibri" w:cs="Calibri"/>
          <w:b/>
        </w:rPr>
      </w:pPr>
      <w:r w:rsidRPr="008819A0">
        <w:rPr>
          <w:rFonts w:ascii="Calibri" w:hAnsi="Calibri" w:cs="Calibri"/>
          <w:b/>
        </w:rPr>
        <w:t>BUDGET SUMMARY</w:t>
      </w:r>
    </w:p>
    <w:tbl>
      <w:tblPr>
        <w:tblStyle w:val="TableGridLight"/>
        <w:tblW w:w="14850" w:type="dxa"/>
        <w:tblInd w:w="-95" w:type="dxa"/>
        <w:tblLayout w:type="fixed"/>
        <w:tblLook w:val="0020" w:firstRow="1" w:lastRow="0" w:firstColumn="0" w:lastColumn="0" w:noHBand="0" w:noVBand="0"/>
        <w:tblCaption w:val="Budget Summary Table"/>
      </w:tblPr>
      <w:tblGrid>
        <w:gridCol w:w="906"/>
        <w:gridCol w:w="5394"/>
        <w:gridCol w:w="1440"/>
        <w:gridCol w:w="1440"/>
        <w:gridCol w:w="1440"/>
        <w:gridCol w:w="1980"/>
        <w:gridCol w:w="2250"/>
      </w:tblGrid>
      <w:tr w:rsidR="00587849" w:rsidRPr="00FA7B8E" w14:paraId="493DC369" w14:textId="77777777" w:rsidTr="00432C3C">
        <w:trPr>
          <w:trHeight w:val="773"/>
          <w:tblHeader/>
        </w:trPr>
        <w:tc>
          <w:tcPr>
            <w:tcW w:w="906" w:type="dxa"/>
            <w:shd w:val="clear" w:color="auto" w:fill="auto"/>
          </w:tcPr>
          <w:p w14:paraId="493DC362" w14:textId="77777777" w:rsidR="00587849" w:rsidRPr="00FA7B8E" w:rsidRDefault="0058784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b/>
                <w:bCs/>
                <w:color w:val="000000"/>
                <w:szCs w:val="24"/>
              </w:rPr>
              <w:t>Line Item</w:t>
            </w:r>
          </w:p>
        </w:tc>
        <w:tc>
          <w:tcPr>
            <w:tcW w:w="5394" w:type="dxa"/>
            <w:shd w:val="clear" w:color="auto" w:fill="auto"/>
          </w:tcPr>
          <w:p w14:paraId="493DC363" w14:textId="77777777" w:rsidR="00587849" w:rsidRPr="00FA7B8E" w:rsidRDefault="0058784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b/>
                <w:bCs/>
                <w:color w:val="000000"/>
                <w:szCs w:val="24"/>
              </w:rPr>
              <w:t>Expense Item</w:t>
            </w:r>
          </w:p>
        </w:tc>
        <w:tc>
          <w:tcPr>
            <w:tcW w:w="1440" w:type="dxa"/>
            <w:shd w:val="clear" w:color="auto" w:fill="auto"/>
          </w:tcPr>
          <w:p w14:paraId="493DC364" w14:textId="77777777" w:rsidR="00587849" w:rsidRPr="00FA7B8E" w:rsidRDefault="0058784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b/>
                <w:bCs/>
                <w:color w:val="000000"/>
                <w:szCs w:val="24"/>
              </w:rPr>
              <w:t>WIOA 15 Percent Funds</w:t>
            </w:r>
          </w:p>
        </w:tc>
        <w:tc>
          <w:tcPr>
            <w:tcW w:w="1440" w:type="dxa"/>
            <w:shd w:val="clear" w:color="auto" w:fill="auto"/>
          </w:tcPr>
          <w:p w14:paraId="493DC365" w14:textId="77777777" w:rsidR="00587849" w:rsidRPr="00FA7B8E" w:rsidRDefault="0058784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b/>
                <w:bCs/>
                <w:color w:val="000000"/>
                <w:szCs w:val="24"/>
              </w:rPr>
              <w:t>Amount Leveraged</w:t>
            </w:r>
          </w:p>
        </w:tc>
        <w:tc>
          <w:tcPr>
            <w:tcW w:w="1440" w:type="dxa"/>
            <w:shd w:val="clear" w:color="auto" w:fill="auto"/>
          </w:tcPr>
          <w:p w14:paraId="493DC366" w14:textId="77777777" w:rsidR="00587849" w:rsidRPr="00FA7B8E" w:rsidRDefault="0058784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b/>
                <w:bCs/>
                <w:color w:val="000000"/>
                <w:szCs w:val="24"/>
              </w:rPr>
              <w:t>Total Project Budget</w:t>
            </w:r>
          </w:p>
        </w:tc>
        <w:tc>
          <w:tcPr>
            <w:tcW w:w="1980" w:type="dxa"/>
            <w:shd w:val="clear" w:color="auto" w:fill="auto"/>
          </w:tcPr>
          <w:p w14:paraId="493DC367" w14:textId="77777777" w:rsidR="00587849" w:rsidRPr="00FA7B8E" w:rsidRDefault="0058784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b/>
                <w:bCs/>
                <w:color w:val="000000"/>
                <w:szCs w:val="24"/>
              </w:rPr>
              <w:t>Source of Leveraged Funds</w:t>
            </w:r>
          </w:p>
        </w:tc>
        <w:tc>
          <w:tcPr>
            <w:tcW w:w="2250" w:type="dxa"/>
            <w:shd w:val="clear" w:color="auto" w:fill="auto"/>
          </w:tcPr>
          <w:p w14:paraId="493DC368" w14:textId="77777777" w:rsidR="00587849" w:rsidRPr="00FA7B8E" w:rsidRDefault="0058784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b/>
                <w:bCs/>
                <w:color w:val="000000"/>
                <w:szCs w:val="24"/>
              </w:rPr>
              <w:t>In-Kind/ Cash</w:t>
            </w:r>
          </w:p>
        </w:tc>
      </w:tr>
      <w:tr w:rsidR="00587849" w:rsidRPr="00FA7B8E" w14:paraId="493DC371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6A" w14:textId="77777777" w:rsidR="00587849" w:rsidRPr="00FA7B8E" w:rsidRDefault="0058784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910950904" w:edGrp="everyone" w:colFirst="2" w:colLast="2"/>
            <w:permStart w:id="286399699" w:edGrp="everyone" w:colFirst="3" w:colLast="3"/>
            <w:permStart w:id="1546389412" w:edGrp="everyone" w:colFirst="4" w:colLast="4"/>
            <w:permStart w:id="1461737699" w:edGrp="everyone" w:colFirst="5" w:colLast="5"/>
            <w:permStart w:id="1966554011" w:edGrp="everyone" w:colFirst="6" w:colLast="6"/>
            <w:r w:rsidRPr="00FA7B8E">
              <w:rPr>
                <w:rFonts w:ascii="Calibri" w:hAnsi="Calibri" w:cs="Calibri"/>
                <w:color w:val="000000"/>
                <w:szCs w:val="24"/>
              </w:rPr>
              <w:t>A.</w:t>
            </w:r>
          </w:p>
        </w:tc>
        <w:tc>
          <w:tcPr>
            <w:tcW w:w="5394" w:type="dxa"/>
            <w:shd w:val="clear" w:color="auto" w:fill="auto"/>
          </w:tcPr>
          <w:p w14:paraId="493DC36B" w14:textId="77777777" w:rsidR="00587849" w:rsidRPr="00FA7B8E" w:rsidRDefault="0058784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Staff Salaries</w:t>
            </w:r>
          </w:p>
        </w:tc>
        <w:tc>
          <w:tcPr>
            <w:tcW w:w="1440" w:type="dxa"/>
            <w:shd w:val="clear" w:color="auto" w:fill="auto"/>
          </w:tcPr>
          <w:p w14:paraId="493DC36C" w14:textId="31D5D3D9" w:rsidR="00587849" w:rsidRPr="00FA7B8E" w:rsidRDefault="00746A3B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</w:tcPr>
          <w:p w14:paraId="493DC36D" w14:textId="77777777" w:rsidR="00587849" w:rsidRPr="00FA7B8E" w:rsidRDefault="006D45FB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</w:instrText>
            </w:r>
            <w:bookmarkStart w:id="1" w:name="Text10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"/>
          </w:p>
        </w:tc>
        <w:tc>
          <w:tcPr>
            <w:tcW w:w="1440" w:type="dxa"/>
            <w:shd w:val="clear" w:color="auto" w:fill="auto"/>
          </w:tcPr>
          <w:p w14:paraId="493DC36E" w14:textId="77777777" w:rsidR="00587849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2,D2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6F" w14:textId="77777777" w:rsidR="00587849" w:rsidRPr="00FA7B8E" w:rsidRDefault="006D45FB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</w:instrText>
            </w:r>
            <w:bookmarkStart w:id="2" w:name="Text19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"/>
          </w:p>
        </w:tc>
        <w:tc>
          <w:tcPr>
            <w:tcW w:w="2250" w:type="dxa"/>
            <w:shd w:val="clear" w:color="auto" w:fill="auto"/>
            <w:vAlign w:val="center"/>
          </w:tcPr>
          <w:p w14:paraId="493DC370" w14:textId="7DA5A20B" w:rsidR="00587849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30951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076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207D9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2127150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076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207D9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587849" w:rsidRPr="00FA7B8E" w14:paraId="493DC379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72" w14:textId="77777777" w:rsidR="00587849" w:rsidRPr="00FA7B8E" w:rsidRDefault="0058784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1785139173" w:edGrp="everyone" w:colFirst="2" w:colLast="2"/>
            <w:permStart w:id="2104052296" w:edGrp="everyone" w:colFirst="3" w:colLast="3"/>
            <w:permStart w:id="2128836061" w:edGrp="everyone" w:colFirst="4" w:colLast="4"/>
            <w:permStart w:id="1021449144" w:edGrp="everyone" w:colFirst="5" w:colLast="5"/>
            <w:permStart w:id="1444902084" w:edGrp="everyone" w:colFirst="6" w:colLast="6"/>
            <w:permEnd w:id="910950904"/>
            <w:permEnd w:id="286399699"/>
            <w:permEnd w:id="1546389412"/>
            <w:permEnd w:id="1461737699"/>
            <w:permEnd w:id="1966554011"/>
            <w:r w:rsidRPr="00FA7B8E">
              <w:rPr>
                <w:rFonts w:ascii="Calibri" w:hAnsi="Calibri" w:cs="Calibri"/>
                <w:color w:val="000000"/>
                <w:szCs w:val="24"/>
              </w:rPr>
              <w:t>B.</w:t>
            </w:r>
          </w:p>
        </w:tc>
        <w:tc>
          <w:tcPr>
            <w:tcW w:w="5394" w:type="dxa"/>
            <w:shd w:val="clear" w:color="auto" w:fill="auto"/>
          </w:tcPr>
          <w:p w14:paraId="493DC373" w14:textId="6F768451" w:rsidR="00587849" w:rsidRPr="00FA7B8E" w:rsidRDefault="003B24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Number of full-time equivalents</w:t>
            </w:r>
          </w:p>
        </w:tc>
        <w:tc>
          <w:tcPr>
            <w:tcW w:w="1440" w:type="dxa"/>
            <w:shd w:val="clear" w:color="auto" w:fill="auto"/>
          </w:tcPr>
          <w:p w14:paraId="493DC374" w14:textId="77777777" w:rsidR="00587849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1440" w:type="dxa"/>
            <w:shd w:val="clear" w:color="auto" w:fill="auto"/>
          </w:tcPr>
          <w:p w14:paraId="493DC375" w14:textId="77777777" w:rsidR="00587849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1440" w:type="dxa"/>
            <w:shd w:val="clear" w:color="auto" w:fill="auto"/>
          </w:tcPr>
          <w:p w14:paraId="493DC376" w14:textId="77777777" w:rsidR="00587849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1980" w:type="dxa"/>
            <w:shd w:val="clear" w:color="auto" w:fill="auto"/>
          </w:tcPr>
          <w:p w14:paraId="493DC377" w14:textId="77777777" w:rsidR="00587849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93DC378" w14:textId="77777777" w:rsidR="00587849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</w:tr>
      <w:tr w:rsidR="00587849" w:rsidRPr="00FA7B8E" w14:paraId="493DC381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7A" w14:textId="77777777" w:rsidR="00587849" w:rsidRPr="00FA7B8E" w:rsidRDefault="0058784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1636186735" w:edGrp="everyone" w:colFirst="2" w:colLast="2"/>
            <w:permStart w:id="1512119493" w:edGrp="everyone" w:colFirst="3" w:colLast="3"/>
            <w:permStart w:id="10967666" w:edGrp="everyone" w:colFirst="4" w:colLast="4"/>
            <w:permStart w:id="167719395" w:edGrp="everyone" w:colFirst="5" w:colLast="5"/>
            <w:permStart w:id="1889482981" w:edGrp="everyone" w:colFirst="6" w:colLast="6"/>
            <w:permEnd w:id="1785139173"/>
            <w:permEnd w:id="2104052296"/>
            <w:permEnd w:id="2128836061"/>
            <w:permEnd w:id="1021449144"/>
            <w:permEnd w:id="1444902084"/>
            <w:r w:rsidRPr="00FA7B8E">
              <w:rPr>
                <w:rFonts w:ascii="Calibri" w:hAnsi="Calibri" w:cs="Calibri"/>
                <w:color w:val="000000"/>
                <w:szCs w:val="24"/>
              </w:rPr>
              <w:t>C.</w:t>
            </w:r>
          </w:p>
        </w:tc>
        <w:tc>
          <w:tcPr>
            <w:tcW w:w="5394" w:type="dxa"/>
            <w:shd w:val="clear" w:color="auto" w:fill="auto"/>
          </w:tcPr>
          <w:p w14:paraId="493DC37B" w14:textId="7DEB439D" w:rsidR="00587849" w:rsidRPr="00FA7B8E" w:rsidRDefault="0058784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Staff </w:t>
            </w:r>
            <w:r w:rsidR="00922557">
              <w:rPr>
                <w:rFonts w:ascii="Calibri" w:hAnsi="Calibri" w:cs="Calibri"/>
                <w:color w:val="000000"/>
                <w:szCs w:val="24"/>
              </w:rPr>
              <w:t xml:space="preserve">Fringe 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t>Benefit Cost</w:t>
            </w:r>
          </w:p>
        </w:tc>
        <w:tc>
          <w:tcPr>
            <w:tcW w:w="1440" w:type="dxa"/>
            <w:shd w:val="clear" w:color="auto" w:fill="auto"/>
          </w:tcPr>
          <w:p w14:paraId="493DC37C" w14:textId="77777777" w:rsidR="00587849" w:rsidRPr="00FA7B8E" w:rsidRDefault="006D45FB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3"/>
          </w:p>
        </w:tc>
        <w:tc>
          <w:tcPr>
            <w:tcW w:w="1440" w:type="dxa"/>
            <w:shd w:val="clear" w:color="auto" w:fill="auto"/>
          </w:tcPr>
          <w:p w14:paraId="493DC37D" w14:textId="77777777" w:rsidR="00587849" w:rsidRPr="00FA7B8E" w:rsidRDefault="006D45FB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4"/>
          </w:p>
        </w:tc>
        <w:tc>
          <w:tcPr>
            <w:tcW w:w="1440" w:type="dxa"/>
            <w:shd w:val="clear" w:color="auto" w:fill="auto"/>
          </w:tcPr>
          <w:p w14:paraId="493DC37E" w14:textId="77777777" w:rsidR="00587849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4,D4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7F" w14:textId="77777777" w:rsidR="00587849" w:rsidRPr="00FA7B8E" w:rsidRDefault="006D45FB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5"/>
          </w:p>
        </w:tc>
        <w:tc>
          <w:tcPr>
            <w:tcW w:w="2250" w:type="dxa"/>
            <w:shd w:val="clear" w:color="auto" w:fill="auto"/>
            <w:vAlign w:val="center"/>
          </w:tcPr>
          <w:p w14:paraId="493DC380" w14:textId="32165B04" w:rsidR="00587849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1941825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648469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FC107C" w:rsidRPr="00FA7B8E" w14:paraId="493DC389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82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520969632" w:edGrp="everyone" w:colFirst="2" w:colLast="2"/>
            <w:permStart w:id="569014680" w:edGrp="everyone" w:colFirst="3" w:colLast="3"/>
            <w:permStart w:id="1100367104" w:edGrp="everyone" w:colFirst="4" w:colLast="4"/>
            <w:permStart w:id="1658480205" w:edGrp="everyone" w:colFirst="5" w:colLast="5"/>
            <w:permStart w:id="772479658" w:edGrp="everyone" w:colFirst="6" w:colLast="6"/>
            <w:permEnd w:id="1636186735"/>
            <w:permEnd w:id="1512119493"/>
            <w:permEnd w:id="10967666"/>
            <w:permEnd w:id="167719395"/>
            <w:permEnd w:id="1889482981"/>
            <w:r w:rsidRPr="00FA7B8E">
              <w:rPr>
                <w:rFonts w:ascii="Calibri" w:hAnsi="Calibri" w:cs="Calibri"/>
                <w:color w:val="000000"/>
                <w:szCs w:val="24"/>
              </w:rPr>
              <w:t>D.</w:t>
            </w:r>
          </w:p>
        </w:tc>
        <w:tc>
          <w:tcPr>
            <w:tcW w:w="5394" w:type="dxa"/>
            <w:shd w:val="clear" w:color="auto" w:fill="auto"/>
          </w:tcPr>
          <w:p w14:paraId="493DC383" w14:textId="1811ECD4" w:rsidR="00FC107C" w:rsidRPr="00FA7B8E" w:rsidRDefault="003B24AB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Staff </w:t>
            </w:r>
            <w:r w:rsidR="00922557">
              <w:rPr>
                <w:rFonts w:ascii="Calibri" w:hAnsi="Calibri" w:cs="Calibri"/>
                <w:color w:val="000000"/>
                <w:szCs w:val="24"/>
              </w:rPr>
              <w:t xml:space="preserve">Fringe 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t>Benefit Rate (percent)</w:t>
            </w:r>
          </w:p>
        </w:tc>
        <w:tc>
          <w:tcPr>
            <w:tcW w:w="1440" w:type="dxa"/>
            <w:shd w:val="clear" w:color="auto" w:fill="auto"/>
          </w:tcPr>
          <w:p w14:paraId="493DC384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1440" w:type="dxa"/>
            <w:shd w:val="clear" w:color="auto" w:fill="auto"/>
          </w:tcPr>
          <w:p w14:paraId="493DC385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1440" w:type="dxa"/>
            <w:shd w:val="clear" w:color="auto" w:fill="auto"/>
          </w:tcPr>
          <w:p w14:paraId="493DC386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1980" w:type="dxa"/>
            <w:shd w:val="clear" w:color="auto" w:fill="auto"/>
          </w:tcPr>
          <w:p w14:paraId="493DC387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93DC388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</w:tr>
      <w:tr w:rsidR="00FC107C" w:rsidRPr="00FA7B8E" w14:paraId="493DC391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8A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1616123693" w:edGrp="everyone" w:colFirst="2" w:colLast="2"/>
            <w:permStart w:id="883639394" w:edGrp="everyone" w:colFirst="3" w:colLast="3"/>
            <w:permStart w:id="1217409228" w:edGrp="everyone" w:colFirst="4" w:colLast="4"/>
            <w:permStart w:id="981995448" w:edGrp="everyone" w:colFirst="5" w:colLast="5"/>
            <w:permStart w:id="857680943" w:edGrp="everyone" w:colFirst="6" w:colLast="6"/>
            <w:permEnd w:id="520969632"/>
            <w:permEnd w:id="569014680"/>
            <w:permEnd w:id="1100367104"/>
            <w:permEnd w:id="1658480205"/>
            <w:permEnd w:id="772479658"/>
            <w:r w:rsidRPr="00FA7B8E">
              <w:rPr>
                <w:rFonts w:ascii="Calibri" w:hAnsi="Calibri" w:cs="Calibri"/>
                <w:color w:val="000000"/>
                <w:szCs w:val="24"/>
              </w:rPr>
              <w:t>E.</w:t>
            </w:r>
          </w:p>
        </w:tc>
        <w:tc>
          <w:tcPr>
            <w:tcW w:w="5394" w:type="dxa"/>
            <w:shd w:val="clear" w:color="auto" w:fill="auto"/>
          </w:tcPr>
          <w:p w14:paraId="493DC38B" w14:textId="77777777" w:rsidR="00FC107C" w:rsidRPr="00FA7B8E" w:rsidRDefault="00FC107C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Staff Travel </w:t>
            </w:r>
          </w:p>
        </w:tc>
        <w:tc>
          <w:tcPr>
            <w:tcW w:w="1440" w:type="dxa"/>
            <w:shd w:val="clear" w:color="auto" w:fill="auto"/>
          </w:tcPr>
          <w:p w14:paraId="493DC38C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6"/>
          </w:p>
        </w:tc>
        <w:tc>
          <w:tcPr>
            <w:tcW w:w="1440" w:type="dxa"/>
            <w:shd w:val="clear" w:color="auto" w:fill="auto"/>
          </w:tcPr>
          <w:p w14:paraId="493DC38D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7" w:name="Text14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7"/>
          </w:p>
        </w:tc>
        <w:tc>
          <w:tcPr>
            <w:tcW w:w="1440" w:type="dxa"/>
            <w:shd w:val="clear" w:color="auto" w:fill="auto"/>
          </w:tcPr>
          <w:p w14:paraId="493DC38E" w14:textId="77777777" w:rsidR="00FC107C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6,D6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8F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8" w:name="Text23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8"/>
          </w:p>
        </w:tc>
        <w:tc>
          <w:tcPr>
            <w:tcW w:w="2250" w:type="dxa"/>
            <w:shd w:val="clear" w:color="auto" w:fill="auto"/>
            <w:vAlign w:val="center"/>
          </w:tcPr>
          <w:p w14:paraId="493DC390" w14:textId="11702003" w:rsidR="00FC107C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292404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896077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FC107C" w:rsidRPr="00FA7B8E" w14:paraId="493DC39A" w14:textId="77777777" w:rsidTr="003B24AB">
        <w:trPr>
          <w:trHeight w:val="332"/>
        </w:trPr>
        <w:tc>
          <w:tcPr>
            <w:tcW w:w="906" w:type="dxa"/>
            <w:shd w:val="clear" w:color="auto" w:fill="auto"/>
          </w:tcPr>
          <w:p w14:paraId="493DC392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2125688468" w:edGrp="everyone" w:colFirst="2" w:colLast="2"/>
            <w:permStart w:id="1625061503" w:edGrp="everyone" w:colFirst="3" w:colLast="3"/>
            <w:permStart w:id="1788031164" w:edGrp="everyone" w:colFirst="4" w:colLast="4"/>
            <w:permStart w:id="621694591" w:edGrp="everyone" w:colFirst="5" w:colLast="5"/>
            <w:permStart w:id="1099713422" w:edGrp="everyone" w:colFirst="6" w:colLast="6"/>
            <w:permEnd w:id="1616123693"/>
            <w:permEnd w:id="883639394"/>
            <w:permEnd w:id="1217409228"/>
            <w:permEnd w:id="981995448"/>
            <w:permEnd w:id="857680943"/>
            <w:r w:rsidRPr="00FA7B8E">
              <w:rPr>
                <w:rFonts w:ascii="Calibri" w:hAnsi="Calibri" w:cs="Calibri"/>
                <w:color w:val="000000"/>
                <w:szCs w:val="24"/>
              </w:rPr>
              <w:t>F.</w:t>
            </w:r>
          </w:p>
        </w:tc>
        <w:tc>
          <w:tcPr>
            <w:tcW w:w="5394" w:type="dxa"/>
            <w:shd w:val="clear" w:color="auto" w:fill="auto"/>
          </w:tcPr>
          <w:p w14:paraId="493DC393" w14:textId="77777777" w:rsidR="00FC107C" w:rsidRPr="00FA7B8E" w:rsidRDefault="00FC107C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Operating Expenses  </w:t>
            </w:r>
          </w:p>
        </w:tc>
        <w:tc>
          <w:tcPr>
            <w:tcW w:w="1440" w:type="dxa"/>
            <w:shd w:val="clear" w:color="auto" w:fill="auto"/>
          </w:tcPr>
          <w:p w14:paraId="493DC394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9"/>
          </w:p>
        </w:tc>
        <w:tc>
          <w:tcPr>
            <w:tcW w:w="1440" w:type="dxa"/>
            <w:shd w:val="clear" w:color="auto" w:fill="auto"/>
          </w:tcPr>
          <w:p w14:paraId="493DC395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0" w:name="Text15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0"/>
          </w:p>
        </w:tc>
        <w:tc>
          <w:tcPr>
            <w:tcW w:w="1440" w:type="dxa"/>
            <w:shd w:val="clear" w:color="auto" w:fill="auto"/>
          </w:tcPr>
          <w:p w14:paraId="493DC397" w14:textId="2AF20758" w:rsidR="00156AD1" w:rsidRPr="00FA7B8E" w:rsidRDefault="00156AD1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7,D7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98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1" w:name="Text24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1"/>
          </w:p>
        </w:tc>
        <w:tc>
          <w:tcPr>
            <w:tcW w:w="2250" w:type="dxa"/>
            <w:shd w:val="clear" w:color="auto" w:fill="auto"/>
            <w:vAlign w:val="center"/>
          </w:tcPr>
          <w:p w14:paraId="493DC399" w14:textId="3EF9A752" w:rsidR="00FC107C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2115636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186608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FC107C" w:rsidRPr="00FA7B8E" w14:paraId="493DC3A2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9B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1005869510" w:edGrp="everyone" w:colFirst="2" w:colLast="2"/>
            <w:permStart w:id="733298926" w:edGrp="everyone" w:colFirst="3" w:colLast="3"/>
            <w:permStart w:id="1749250514" w:edGrp="everyone" w:colFirst="4" w:colLast="4"/>
            <w:permStart w:id="190979000" w:edGrp="everyone" w:colFirst="5" w:colLast="5"/>
            <w:permStart w:id="1437491925" w:edGrp="everyone" w:colFirst="6" w:colLast="6"/>
            <w:permEnd w:id="2125688468"/>
            <w:permEnd w:id="1625061503"/>
            <w:permEnd w:id="1788031164"/>
            <w:permEnd w:id="621694591"/>
            <w:permEnd w:id="1099713422"/>
            <w:r w:rsidRPr="00FA7B8E">
              <w:rPr>
                <w:rFonts w:ascii="Calibri" w:hAnsi="Calibri" w:cs="Calibri"/>
                <w:color w:val="000000"/>
                <w:szCs w:val="24"/>
              </w:rPr>
              <w:t>G.</w:t>
            </w:r>
          </w:p>
        </w:tc>
        <w:tc>
          <w:tcPr>
            <w:tcW w:w="5394" w:type="dxa"/>
            <w:shd w:val="clear" w:color="auto" w:fill="auto"/>
          </w:tcPr>
          <w:p w14:paraId="493DC39C" w14:textId="7B20624E" w:rsidR="00FC107C" w:rsidRPr="00D81917" w:rsidRDefault="00FC107C" w:rsidP="00D8191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D81917">
              <w:rPr>
                <w:rFonts w:ascii="Calibri" w:hAnsi="Calibri" w:cs="Calibri"/>
                <w:color w:val="000000"/>
                <w:szCs w:val="24"/>
              </w:rPr>
              <w:t>Furniture and Equipment</w:t>
            </w:r>
            <w:r w:rsidR="00D81917" w:rsidRPr="00D81917">
              <w:rPr>
                <w:rFonts w:ascii="Calibri" w:hAnsi="Calibri" w:cs="Calibri"/>
                <w:color w:val="000000"/>
                <w:szCs w:val="24"/>
              </w:rPr>
              <w:t xml:space="preserve"> (complete Exhibit G for purchases over $5,000)</w:t>
            </w:r>
          </w:p>
        </w:tc>
        <w:tc>
          <w:tcPr>
            <w:tcW w:w="1440" w:type="dxa"/>
            <w:shd w:val="clear" w:color="auto" w:fill="auto"/>
          </w:tcPr>
          <w:p w14:paraId="493DC39D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1440" w:type="dxa"/>
            <w:shd w:val="clear" w:color="auto" w:fill="auto"/>
          </w:tcPr>
          <w:p w14:paraId="493DC39E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1440" w:type="dxa"/>
            <w:shd w:val="clear" w:color="auto" w:fill="auto"/>
          </w:tcPr>
          <w:p w14:paraId="493DC39F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1980" w:type="dxa"/>
            <w:shd w:val="clear" w:color="auto" w:fill="auto"/>
          </w:tcPr>
          <w:p w14:paraId="493DC3A0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93DC3A1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FFFFFF" w:themeColor="background1"/>
                <w:sz w:val="16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16"/>
                <w:szCs w:val="24"/>
              </w:rPr>
              <w:t>Skip to next row</w:t>
            </w:r>
          </w:p>
        </w:tc>
      </w:tr>
      <w:tr w:rsidR="00FC107C" w:rsidRPr="00FA7B8E" w14:paraId="493DC3AA" w14:textId="77777777" w:rsidTr="00746A3B">
        <w:trPr>
          <w:trHeight w:val="395"/>
        </w:trPr>
        <w:tc>
          <w:tcPr>
            <w:tcW w:w="906" w:type="dxa"/>
            <w:shd w:val="clear" w:color="auto" w:fill="auto"/>
          </w:tcPr>
          <w:p w14:paraId="493DC3A3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Cs w:val="24"/>
              </w:rPr>
            </w:pPr>
            <w:permStart w:id="1397177686" w:edGrp="everyone" w:colFirst="2" w:colLast="2"/>
            <w:permStart w:id="2024279280" w:edGrp="everyone" w:colFirst="3" w:colLast="3"/>
            <w:permStart w:id="617094840" w:edGrp="everyone" w:colFirst="4" w:colLast="4"/>
            <w:permStart w:id="1839872920" w:edGrp="everyone" w:colFirst="5" w:colLast="5"/>
            <w:permStart w:id="1715758132" w:edGrp="everyone" w:colFirst="6" w:colLast="6"/>
            <w:permEnd w:id="1005869510"/>
            <w:permEnd w:id="733298926"/>
            <w:permEnd w:id="1749250514"/>
            <w:permEnd w:id="190979000"/>
            <w:permEnd w:id="1437491925"/>
            <w:r w:rsidRPr="00FA7B8E">
              <w:rPr>
                <w:rFonts w:ascii="Calibri" w:hAnsi="Calibri" w:cs="Calibri"/>
                <w:color w:val="000000"/>
                <w:szCs w:val="24"/>
              </w:rPr>
              <w:t>1.</w:t>
            </w:r>
          </w:p>
        </w:tc>
        <w:tc>
          <w:tcPr>
            <w:tcW w:w="5394" w:type="dxa"/>
            <w:shd w:val="clear" w:color="auto" w:fill="auto"/>
          </w:tcPr>
          <w:p w14:paraId="493DC3A4" w14:textId="77777777" w:rsidR="00FC107C" w:rsidRPr="00FA7B8E" w:rsidRDefault="00FC107C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Small Purchase (unit cost of under $5,000)</w:t>
            </w:r>
          </w:p>
        </w:tc>
        <w:tc>
          <w:tcPr>
            <w:tcW w:w="1440" w:type="dxa"/>
            <w:shd w:val="clear" w:color="auto" w:fill="auto"/>
          </w:tcPr>
          <w:p w14:paraId="493DC3A5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2" w:name="Text8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2"/>
          </w:p>
        </w:tc>
        <w:tc>
          <w:tcPr>
            <w:tcW w:w="1440" w:type="dxa"/>
            <w:shd w:val="clear" w:color="auto" w:fill="auto"/>
          </w:tcPr>
          <w:p w14:paraId="493DC3A6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3" w:name="Text17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3"/>
          </w:p>
        </w:tc>
        <w:tc>
          <w:tcPr>
            <w:tcW w:w="1440" w:type="dxa"/>
            <w:shd w:val="clear" w:color="auto" w:fill="auto"/>
          </w:tcPr>
          <w:p w14:paraId="493DC3A7" w14:textId="77777777" w:rsidR="00FC107C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9,D9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A8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4" w:name="Text26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4"/>
          </w:p>
        </w:tc>
        <w:tc>
          <w:tcPr>
            <w:tcW w:w="2250" w:type="dxa"/>
            <w:shd w:val="clear" w:color="auto" w:fill="auto"/>
            <w:vAlign w:val="center"/>
          </w:tcPr>
          <w:p w14:paraId="493DC3A9" w14:textId="187A1BF8" w:rsidR="00FC107C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340594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672691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FC107C" w:rsidRPr="00FA7B8E" w14:paraId="493DC3B2" w14:textId="77777777" w:rsidTr="00746A3B">
        <w:trPr>
          <w:trHeight w:val="431"/>
        </w:trPr>
        <w:tc>
          <w:tcPr>
            <w:tcW w:w="906" w:type="dxa"/>
            <w:shd w:val="clear" w:color="auto" w:fill="auto"/>
          </w:tcPr>
          <w:p w14:paraId="493DC3AB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Cs w:val="24"/>
              </w:rPr>
            </w:pPr>
            <w:permStart w:id="2102132851" w:edGrp="everyone" w:colFirst="2" w:colLast="2"/>
            <w:permStart w:id="1789078683" w:edGrp="everyone" w:colFirst="3" w:colLast="3"/>
            <w:permStart w:id="1171796896" w:edGrp="everyone" w:colFirst="4" w:colLast="4"/>
            <w:permStart w:id="1248602172" w:edGrp="everyone" w:colFirst="5" w:colLast="5"/>
            <w:permStart w:id="285951984" w:edGrp="everyone" w:colFirst="6" w:colLast="6"/>
            <w:permEnd w:id="1397177686"/>
            <w:permEnd w:id="2024279280"/>
            <w:permEnd w:id="617094840"/>
            <w:permEnd w:id="1839872920"/>
            <w:permEnd w:id="1715758132"/>
            <w:r w:rsidRPr="00FA7B8E">
              <w:rPr>
                <w:rFonts w:ascii="Calibri" w:hAnsi="Calibri" w:cs="Calibri"/>
                <w:color w:val="000000"/>
                <w:szCs w:val="24"/>
              </w:rPr>
              <w:t>2.</w:t>
            </w:r>
          </w:p>
        </w:tc>
        <w:tc>
          <w:tcPr>
            <w:tcW w:w="5394" w:type="dxa"/>
            <w:shd w:val="clear" w:color="auto" w:fill="auto"/>
          </w:tcPr>
          <w:p w14:paraId="493DC3AC" w14:textId="668D9607" w:rsidR="00FC107C" w:rsidRPr="00FA7B8E" w:rsidRDefault="00FC107C" w:rsidP="00D8191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Large Purchase (unit cost of over $5,000) </w:t>
            </w:r>
          </w:p>
        </w:tc>
        <w:tc>
          <w:tcPr>
            <w:tcW w:w="1440" w:type="dxa"/>
            <w:shd w:val="clear" w:color="auto" w:fill="auto"/>
          </w:tcPr>
          <w:p w14:paraId="493DC3AD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5" w:name="Text9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5"/>
          </w:p>
        </w:tc>
        <w:tc>
          <w:tcPr>
            <w:tcW w:w="1440" w:type="dxa"/>
            <w:shd w:val="clear" w:color="auto" w:fill="auto"/>
          </w:tcPr>
          <w:p w14:paraId="493DC3AE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6"/>
          </w:p>
        </w:tc>
        <w:tc>
          <w:tcPr>
            <w:tcW w:w="1440" w:type="dxa"/>
            <w:shd w:val="clear" w:color="auto" w:fill="auto"/>
          </w:tcPr>
          <w:p w14:paraId="493DC3AF" w14:textId="77777777" w:rsidR="00FC107C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10,D10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B0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7" w:name="Text27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7"/>
          </w:p>
        </w:tc>
        <w:tc>
          <w:tcPr>
            <w:tcW w:w="2250" w:type="dxa"/>
            <w:shd w:val="clear" w:color="auto" w:fill="auto"/>
            <w:vAlign w:val="center"/>
          </w:tcPr>
          <w:p w14:paraId="493DC3B1" w14:textId="0FEA4F18" w:rsidR="00FC107C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723830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8340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FC107C" w:rsidRPr="00FA7B8E" w14:paraId="493DC3BA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B3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Cs w:val="24"/>
              </w:rPr>
            </w:pPr>
            <w:permStart w:id="1067743985" w:edGrp="everyone" w:colFirst="2" w:colLast="2"/>
            <w:permStart w:id="218444259" w:edGrp="everyone" w:colFirst="3" w:colLast="3"/>
            <w:permStart w:id="304622611" w:edGrp="everyone" w:colFirst="4" w:colLast="4"/>
            <w:permStart w:id="939473374" w:edGrp="everyone" w:colFirst="5" w:colLast="5"/>
            <w:permStart w:id="54484677" w:edGrp="everyone" w:colFirst="6" w:colLast="6"/>
            <w:permEnd w:id="2102132851"/>
            <w:permEnd w:id="1789078683"/>
            <w:permEnd w:id="1171796896"/>
            <w:permEnd w:id="1248602172"/>
            <w:permEnd w:id="285951984"/>
            <w:r w:rsidRPr="00FA7B8E">
              <w:rPr>
                <w:rFonts w:ascii="Calibri" w:hAnsi="Calibri" w:cs="Calibri"/>
                <w:color w:val="000000"/>
                <w:szCs w:val="24"/>
              </w:rPr>
              <w:t>3.</w:t>
            </w:r>
          </w:p>
        </w:tc>
        <w:tc>
          <w:tcPr>
            <w:tcW w:w="5394" w:type="dxa"/>
            <w:shd w:val="clear" w:color="auto" w:fill="auto"/>
          </w:tcPr>
          <w:p w14:paraId="493DC3B4" w14:textId="77777777" w:rsidR="00FC107C" w:rsidRPr="00FA7B8E" w:rsidRDefault="00FC107C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Equipment Lease</w:t>
            </w:r>
          </w:p>
        </w:tc>
        <w:tc>
          <w:tcPr>
            <w:tcW w:w="1440" w:type="dxa"/>
            <w:shd w:val="clear" w:color="auto" w:fill="auto"/>
          </w:tcPr>
          <w:p w14:paraId="493DC3B5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8" w:name="Text37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8"/>
          </w:p>
        </w:tc>
        <w:tc>
          <w:tcPr>
            <w:tcW w:w="1440" w:type="dxa"/>
            <w:shd w:val="clear" w:color="auto" w:fill="auto"/>
          </w:tcPr>
          <w:p w14:paraId="493DC3B6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9" w:name="Text46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9"/>
          </w:p>
        </w:tc>
        <w:tc>
          <w:tcPr>
            <w:tcW w:w="1440" w:type="dxa"/>
            <w:shd w:val="clear" w:color="auto" w:fill="auto"/>
          </w:tcPr>
          <w:p w14:paraId="493DC3B7" w14:textId="77777777" w:rsidR="00FC107C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11,D11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B8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20" w:name="Text57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0"/>
          </w:p>
        </w:tc>
        <w:tc>
          <w:tcPr>
            <w:tcW w:w="2250" w:type="dxa"/>
            <w:shd w:val="clear" w:color="auto" w:fill="auto"/>
            <w:vAlign w:val="center"/>
          </w:tcPr>
          <w:p w14:paraId="493DC3B9" w14:textId="0C0A8295" w:rsidR="00FC107C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1882402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208190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FC107C" w:rsidRPr="00FA7B8E" w14:paraId="493DC3C2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BB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1979722914" w:edGrp="everyone" w:colFirst="2" w:colLast="2"/>
            <w:permStart w:id="1322790182" w:edGrp="everyone" w:colFirst="3" w:colLast="3"/>
            <w:permStart w:id="380305711" w:edGrp="everyone" w:colFirst="4" w:colLast="4"/>
            <w:permStart w:id="558457242" w:edGrp="everyone" w:colFirst="5" w:colLast="5"/>
            <w:permStart w:id="1835015926" w:edGrp="everyone" w:colFirst="6" w:colLast="6"/>
            <w:permEnd w:id="1067743985"/>
            <w:permEnd w:id="218444259"/>
            <w:permEnd w:id="304622611"/>
            <w:permEnd w:id="939473374"/>
            <w:permEnd w:id="54484677"/>
            <w:r w:rsidRPr="00FA7B8E">
              <w:rPr>
                <w:rFonts w:ascii="Calibri" w:hAnsi="Calibri" w:cs="Calibri"/>
                <w:color w:val="000000"/>
                <w:szCs w:val="24"/>
              </w:rPr>
              <w:t>H.</w:t>
            </w:r>
          </w:p>
        </w:tc>
        <w:tc>
          <w:tcPr>
            <w:tcW w:w="5394" w:type="dxa"/>
            <w:shd w:val="clear" w:color="auto" w:fill="auto"/>
          </w:tcPr>
          <w:p w14:paraId="493DC3BC" w14:textId="77777777" w:rsidR="00FC107C" w:rsidRPr="00FA7B8E" w:rsidRDefault="00FC107C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Consumable Testing and Instructional Materials</w:t>
            </w:r>
          </w:p>
        </w:tc>
        <w:tc>
          <w:tcPr>
            <w:tcW w:w="1440" w:type="dxa"/>
            <w:shd w:val="clear" w:color="auto" w:fill="auto"/>
          </w:tcPr>
          <w:p w14:paraId="493DC3BD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1" w:name="Text38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1"/>
          </w:p>
        </w:tc>
        <w:tc>
          <w:tcPr>
            <w:tcW w:w="1440" w:type="dxa"/>
            <w:shd w:val="clear" w:color="auto" w:fill="auto"/>
          </w:tcPr>
          <w:p w14:paraId="493DC3BE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2" w:name="Text47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2"/>
          </w:p>
        </w:tc>
        <w:tc>
          <w:tcPr>
            <w:tcW w:w="1440" w:type="dxa"/>
            <w:shd w:val="clear" w:color="auto" w:fill="auto"/>
          </w:tcPr>
          <w:p w14:paraId="493DC3BF" w14:textId="77777777" w:rsidR="00FC107C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12,D12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C0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23" w:name="Text58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3"/>
          </w:p>
        </w:tc>
        <w:tc>
          <w:tcPr>
            <w:tcW w:w="2250" w:type="dxa"/>
            <w:shd w:val="clear" w:color="auto" w:fill="auto"/>
            <w:vAlign w:val="center"/>
          </w:tcPr>
          <w:p w14:paraId="493DC3C1" w14:textId="3CAA85B3" w:rsidR="00FC107C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1020848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26697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4BA1">
                  <w:rPr>
                    <w:rFonts w:ascii="MS Gothic" w:eastAsia="MS Gothic" w:hAnsi="MS Gothic" w:cs="Calibri" w:hint="eastAsia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permEnd w:id="1979722914"/>
      <w:permEnd w:id="1322790182"/>
      <w:permEnd w:id="380305711"/>
      <w:permEnd w:id="558457242"/>
      <w:permEnd w:id="1835015926"/>
      <w:tr w:rsidR="00FC107C" w:rsidRPr="00FA7B8E" w14:paraId="493DC3CA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C3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I.</w:t>
            </w:r>
          </w:p>
        </w:tc>
        <w:tc>
          <w:tcPr>
            <w:tcW w:w="5394" w:type="dxa"/>
            <w:shd w:val="clear" w:color="auto" w:fill="auto"/>
          </w:tcPr>
          <w:p w14:paraId="493DC3C4" w14:textId="77777777" w:rsidR="00FC107C" w:rsidRPr="00FA7B8E" w:rsidRDefault="00FC107C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Tuition Payments/Vouchers</w:t>
            </w:r>
          </w:p>
        </w:tc>
        <w:tc>
          <w:tcPr>
            <w:tcW w:w="1440" w:type="dxa"/>
            <w:shd w:val="clear" w:color="auto" w:fill="auto"/>
          </w:tcPr>
          <w:p w14:paraId="493DC3C5" w14:textId="5E6D15D5" w:rsidR="00FC107C" w:rsidRPr="00FA7B8E" w:rsidRDefault="00140A4A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440" w:type="dxa"/>
            <w:shd w:val="clear" w:color="auto" w:fill="auto"/>
          </w:tcPr>
          <w:p w14:paraId="493DC3C6" w14:textId="76176649" w:rsidR="00FC107C" w:rsidRPr="00FA7B8E" w:rsidRDefault="00140A4A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440" w:type="dxa"/>
            <w:shd w:val="clear" w:color="auto" w:fill="auto"/>
          </w:tcPr>
          <w:p w14:paraId="493DC3C7" w14:textId="7D7ACCE3" w:rsidR="00FC107C" w:rsidRPr="00FA7B8E" w:rsidRDefault="00140A4A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980" w:type="dxa"/>
            <w:shd w:val="clear" w:color="auto" w:fill="auto"/>
          </w:tcPr>
          <w:p w14:paraId="493DC3C8" w14:textId="7ADBA9C8" w:rsidR="00FC107C" w:rsidRPr="00FA7B8E" w:rsidRDefault="00140A4A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93DC3C9" w14:textId="405B7495" w:rsidR="00FC107C" w:rsidRPr="00FA7B8E" w:rsidRDefault="00140A4A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</w:tr>
      <w:tr w:rsidR="00140A4A" w:rsidRPr="00FA7B8E" w14:paraId="493DC3D3" w14:textId="77777777" w:rsidTr="00746A3B">
        <w:trPr>
          <w:trHeight w:val="404"/>
        </w:trPr>
        <w:tc>
          <w:tcPr>
            <w:tcW w:w="906" w:type="dxa"/>
            <w:shd w:val="clear" w:color="auto" w:fill="auto"/>
          </w:tcPr>
          <w:p w14:paraId="493DC3CB" w14:textId="77777777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J.</w:t>
            </w:r>
          </w:p>
        </w:tc>
        <w:tc>
          <w:tcPr>
            <w:tcW w:w="5394" w:type="dxa"/>
            <w:shd w:val="clear" w:color="auto" w:fill="auto"/>
          </w:tcPr>
          <w:p w14:paraId="493DC3CC" w14:textId="1B1C39AD" w:rsidR="00140A4A" w:rsidRPr="00FA7B8E" w:rsidRDefault="00140A4A" w:rsidP="00140A4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Work-Based Learning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 </w:t>
            </w:r>
          </w:p>
        </w:tc>
        <w:tc>
          <w:tcPr>
            <w:tcW w:w="1440" w:type="dxa"/>
            <w:shd w:val="clear" w:color="auto" w:fill="auto"/>
          </w:tcPr>
          <w:p w14:paraId="493DC3CD" w14:textId="2419D2B1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440" w:type="dxa"/>
            <w:shd w:val="clear" w:color="auto" w:fill="auto"/>
          </w:tcPr>
          <w:p w14:paraId="493DC3CE" w14:textId="65046EDD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440" w:type="dxa"/>
            <w:shd w:val="clear" w:color="auto" w:fill="auto"/>
          </w:tcPr>
          <w:p w14:paraId="493DC3D0" w14:textId="77531BA1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980" w:type="dxa"/>
            <w:shd w:val="clear" w:color="auto" w:fill="auto"/>
          </w:tcPr>
          <w:p w14:paraId="493DC3D1" w14:textId="26BC1747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93DC3D2" w14:textId="5E5D769A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</w:tr>
      <w:tr w:rsidR="00140A4A" w:rsidRPr="00FA7B8E" w14:paraId="493DC3DB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D4" w14:textId="77777777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K.</w:t>
            </w:r>
          </w:p>
        </w:tc>
        <w:tc>
          <w:tcPr>
            <w:tcW w:w="5394" w:type="dxa"/>
            <w:shd w:val="clear" w:color="auto" w:fill="auto"/>
          </w:tcPr>
          <w:p w14:paraId="493DC3D5" w14:textId="28FA0368" w:rsidR="00140A4A" w:rsidRPr="00FA7B8E" w:rsidRDefault="00140A4A" w:rsidP="00140A4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Training</w:t>
            </w:r>
          </w:p>
        </w:tc>
        <w:tc>
          <w:tcPr>
            <w:tcW w:w="1440" w:type="dxa"/>
            <w:shd w:val="clear" w:color="auto" w:fill="auto"/>
          </w:tcPr>
          <w:p w14:paraId="493DC3D6" w14:textId="6E1C4D3B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440" w:type="dxa"/>
            <w:shd w:val="clear" w:color="auto" w:fill="auto"/>
          </w:tcPr>
          <w:p w14:paraId="493DC3D7" w14:textId="7BC23260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440" w:type="dxa"/>
            <w:shd w:val="clear" w:color="auto" w:fill="auto"/>
          </w:tcPr>
          <w:p w14:paraId="493DC3D8" w14:textId="5C743175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980" w:type="dxa"/>
            <w:shd w:val="clear" w:color="auto" w:fill="auto"/>
          </w:tcPr>
          <w:p w14:paraId="493DC3D9" w14:textId="68D19536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93DC3DA" w14:textId="4527E976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</w:tr>
      <w:tr w:rsidR="00140A4A" w:rsidRPr="00FA7B8E" w14:paraId="493DC3E3" w14:textId="77777777" w:rsidTr="00746A3B">
        <w:trPr>
          <w:trHeight w:val="305"/>
        </w:trPr>
        <w:tc>
          <w:tcPr>
            <w:tcW w:w="906" w:type="dxa"/>
            <w:shd w:val="clear" w:color="auto" w:fill="auto"/>
          </w:tcPr>
          <w:p w14:paraId="493DC3DC" w14:textId="77777777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L.</w:t>
            </w:r>
          </w:p>
        </w:tc>
        <w:tc>
          <w:tcPr>
            <w:tcW w:w="5394" w:type="dxa"/>
            <w:shd w:val="clear" w:color="auto" w:fill="auto"/>
          </w:tcPr>
          <w:p w14:paraId="493DC3DD" w14:textId="1FC1C676" w:rsidR="00140A4A" w:rsidRPr="00FA7B8E" w:rsidRDefault="00140A4A" w:rsidP="00140A4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Participant Support</w:t>
            </w:r>
            <w:r>
              <w:rPr>
                <w:rFonts w:ascii="Calibri" w:hAnsi="Calibri" w:cs="Calibri"/>
                <w:color w:val="000000"/>
                <w:szCs w:val="24"/>
              </w:rPr>
              <w:t>ive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 Services</w:t>
            </w:r>
          </w:p>
        </w:tc>
        <w:tc>
          <w:tcPr>
            <w:tcW w:w="1440" w:type="dxa"/>
            <w:shd w:val="clear" w:color="auto" w:fill="auto"/>
          </w:tcPr>
          <w:p w14:paraId="493DC3DE" w14:textId="190C3BF2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440" w:type="dxa"/>
            <w:shd w:val="clear" w:color="auto" w:fill="auto"/>
          </w:tcPr>
          <w:p w14:paraId="493DC3DF" w14:textId="77799ED8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440" w:type="dxa"/>
            <w:shd w:val="clear" w:color="auto" w:fill="auto"/>
          </w:tcPr>
          <w:p w14:paraId="493DC3E0" w14:textId="2CFE772B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1980" w:type="dxa"/>
            <w:shd w:val="clear" w:color="auto" w:fill="auto"/>
          </w:tcPr>
          <w:p w14:paraId="493DC3E1" w14:textId="47F4D988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93DC3E2" w14:textId="100D6AAC" w:rsidR="00140A4A" w:rsidRPr="00FA7B8E" w:rsidRDefault="00140A4A" w:rsidP="00140A4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N/A</w:t>
            </w:r>
          </w:p>
        </w:tc>
      </w:tr>
      <w:tr w:rsidR="00FC107C" w:rsidRPr="00FA7B8E" w14:paraId="493DC3EB" w14:textId="77777777" w:rsidTr="00746A3B">
        <w:trPr>
          <w:trHeight w:val="620"/>
        </w:trPr>
        <w:tc>
          <w:tcPr>
            <w:tcW w:w="906" w:type="dxa"/>
            <w:shd w:val="clear" w:color="auto" w:fill="auto"/>
          </w:tcPr>
          <w:p w14:paraId="493DC3E4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1171459544" w:edGrp="everyone" w:colFirst="2" w:colLast="2"/>
            <w:permStart w:id="778136734" w:edGrp="everyone" w:colFirst="3" w:colLast="3"/>
            <w:permStart w:id="1899131557" w:edGrp="everyone" w:colFirst="4" w:colLast="4"/>
            <w:permStart w:id="2002867982" w:edGrp="everyone" w:colFirst="5" w:colLast="5"/>
            <w:permStart w:id="157949913" w:edGrp="everyone" w:colFirst="6" w:colLast="6"/>
            <w:r w:rsidRPr="00FA7B8E">
              <w:rPr>
                <w:rFonts w:ascii="Calibri" w:hAnsi="Calibri" w:cs="Calibri"/>
                <w:color w:val="000000"/>
                <w:szCs w:val="24"/>
              </w:rPr>
              <w:t>M.</w:t>
            </w:r>
          </w:p>
        </w:tc>
        <w:tc>
          <w:tcPr>
            <w:tcW w:w="5394" w:type="dxa"/>
            <w:shd w:val="clear" w:color="auto" w:fill="auto"/>
          </w:tcPr>
          <w:p w14:paraId="493DC3E5" w14:textId="5B0E54E2" w:rsidR="00FC107C" w:rsidRPr="00FA7B8E" w:rsidRDefault="00FC107C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Contractual Services </w:t>
            </w:r>
            <w:r w:rsidR="0012695F" w:rsidRPr="00FA7B8E">
              <w:rPr>
                <w:rFonts w:ascii="Calibri" w:hAnsi="Calibri" w:cs="Calibri"/>
                <w:color w:val="000000"/>
                <w:szCs w:val="24"/>
              </w:rPr>
              <w:t>(Exhibit G, complete if applicable)</w:t>
            </w:r>
          </w:p>
        </w:tc>
        <w:tc>
          <w:tcPr>
            <w:tcW w:w="1440" w:type="dxa"/>
            <w:shd w:val="clear" w:color="auto" w:fill="auto"/>
          </w:tcPr>
          <w:p w14:paraId="493DC3E6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4" w:name="Text43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4"/>
          </w:p>
        </w:tc>
        <w:tc>
          <w:tcPr>
            <w:tcW w:w="1440" w:type="dxa"/>
            <w:shd w:val="clear" w:color="auto" w:fill="auto"/>
          </w:tcPr>
          <w:p w14:paraId="493DC3E7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5" w:name="Text53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5"/>
          </w:p>
        </w:tc>
        <w:tc>
          <w:tcPr>
            <w:tcW w:w="1440" w:type="dxa"/>
            <w:shd w:val="clear" w:color="auto" w:fill="auto"/>
          </w:tcPr>
          <w:p w14:paraId="493DC3E8" w14:textId="77777777" w:rsidR="00FC107C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17,D17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E9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6" w:name="Text65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6"/>
          </w:p>
        </w:tc>
        <w:tc>
          <w:tcPr>
            <w:tcW w:w="2250" w:type="dxa"/>
            <w:shd w:val="clear" w:color="auto" w:fill="auto"/>
            <w:vAlign w:val="center"/>
          </w:tcPr>
          <w:p w14:paraId="493DC3EA" w14:textId="23D45160" w:rsidR="00FC107C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96568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48413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FC107C" w:rsidRPr="00FA7B8E" w14:paraId="493DC3F3" w14:textId="77777777" w:rsidTr="00746A3B">
        <w:trPr>
          <w:trHeight w:val="431"/>
        </w:trPr>
        <w:tc>
          <w:tcPr>
            <w:tcW w:w="906" w:type="dxa"/>
            <w:shd w:val="clear" w:color="auto" w:fill="auto"/>
          </w:tcPr>
          <w:p w14:paraId="493DC3EC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1374901498" w:edGrp="everyone" w:colFirst="2" w:colLast="2"/>
            <w:permStart w:id="1267083928" w:edGrp="everyone" w:colFirst="3" w:colLast="3"/>
            <w:permStart w:id="1867977861" w:edGrp="everyone" w:colFirst="4" w:colLast="4"/>
            <w:permStart w:id="397155163" w:edGrp="everyone" w:colFirst="5" w:colLast="5"/>
            <w:permStart w:id="463759440" w:edGrp="everyone" w:colFirst="6" w:colLast="6"/>
            <w:permEnd w:id="1171459544"/>
            <w:permEnd w:id="778136734"/>
            <w:permEnd w:id="1899131557"/>
            <w:permEnd w:id="2002867982"/>
            <w:permEnd w:id="157949913"/>
            <w:r w:rsidRPr="00FA7B8E">
              <w:rPr>
                <w:rFonts w:ascii="Calibri" w:hAnsi="Calibri" w:cs="Calibri"/>
                <w:color w:val="000000"/>
                <w:szCs w:val="24"/>
              </w:rPr>
              <w:t>N.</w:t>
            </w:r>
          </w:p>
        </w:tc>
        <w:tc>
          <w:tcPr>
            <w:tcW w:w="5394" w:type="dxa"/>
            <w:shd w:val="clear" w:color="auto" w:fill="auto"/>
          </w:tcPr>
          <w:p w14:paraId="493DC3ED" w14:textId="77777777" w:rsidR="00FC107C" w:rsidRPr="00FA7B8E" w:rsidRDefault="00FC107C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Indirect Costs*(complete items 1 and 2 below)</w:t>
            </w:r>
          </w:p>
        </w:tc>
        <w:tc>
          <w:tcPr>
            <w:tcW w:w="1440" w:type="dxa"/>
            <w:shd w:val="clear" w:color="auto" w:fill="auto"/>
          </w:tcPr>
          <w:p w14:paraId="493DC3EE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7" w:name="Text44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7"/>
          </w:p>
        </w:tc>
        <w:tc>
          <w:tcPr>
            <w:tcW w:w="1440" w:type="dxa"/>
            <w:shd w:val="clear" w:color="auto" w:fill="auto"/>
          </w:tcPr>
          <w:p w14:paraId="493DC3EF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8" w:name="Text55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8"/>
          </w:p>
        </w:tc>
        <w:tc>
          <w:tcPr>
            <w:tcW w:w="1440" w:type="dxa"/>
            <w:shd w:val="clear" w:color="auto" w:fill="auto"/>
          </w:tcPr>
          <w:p w14:paraId="493DC3F0" w14:textId="77777777" w:rsidR="00FC107C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18,D18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F1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29" w:name="Text66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9"/>
          </w:p>
        </w:tc>
        <w:tc>
          <w:tcPr>
            <w:tcW w:w="2250" w:type="dxa"/>
            <w:shd w:val="clear" w:color="auto" w:fill="auto"/>
            <w:vAlign w:val="center"/>
          </w:tcPr>
          <w:p w14:paraId="493DC3F2" w14:textId="52AC2CAC" w:rsidR="00FC107C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175465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203557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FC107C" w:rsidRPr="00FA7B8E" w14:paraId="493DC3FB" w14:textId="77777777" w:rsidTr="00746A3B">
        <w:trPr>
          <w:trHeight w:val="359"/>
        </w:trPr>
        <w:tc>
          <w:tcPr>
            <w:tcW w:w="906" w:type="dxa"/>
            <w:shd w:val="clear" w:color="auto" w:fill="auto"/>
          </w:tcPr>
          <w:p w14:paraId="493DC3F4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129829451" w:edGrp="everyone" w:colFirst="2" w:colLast="2"/>
            <w:permStart w:id="1460671437" w:edGrp="everyone" w:colFirst="3" w:colLast="3"/>
            <w:permStart w:id="1283152937" w:edGrp="everyone" w:colFirst="4" w:colLast="4"/>
            <w:permStart w:id="2092061057" w:edGrp="everyone" w:colFirst="5" w:colLast="5"/>
            <w:permStart w:id="272202556" w:edGrp="everyone" w:colFirst="6" w:colLast="6"/>
            <w:permEnd w:id="1374901498"/>
            <w:permEnd w:id="1267083928"/>
            <w:permEnd w:id="1867977861"/>
            <w:permEnd w:id="397155163"/>
            <w:permEnd w:id="463759440"/>
            <w:r w:rsidRPr="00FA7B8E">
              <w:rPr>
                <w:rFonts w:ascii="Calibri" w:hAnsi="Calibri" w:cs="Calibri"/>
                <w:color w:val="000000"/>
                <w:szCs w:val="24"/>
              </w:rPr>
              <w:lastRenderedPageBreak/>
              <w:t>O.</w:t>
            </w:r>
          </w:p>
        </w:tc>
        <w:tc>
          <w:tcPr>
            <w:tcW w:w="5394" w:type="dxa"/>
            <w:shd w:val="clear" w:color="auto" w:fill="auto"/>
          </w:tcPr>
          <w:p w14:paraId="493DC3F5" w14:textId="77777777" w:rsidR="00FC107C" w:rsidRPr="00FA7B8E" w:rsidRDefault="00FC107C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Other (describe):</w:t>
            </w:r>
          </w:p>
        </w:tc>
        <w:tc>
          <w:tcPr>
            <w:tcW w:w="1440" w:type="dxa"/>
            <w:shd w:val="clear" w:color="auto" w:fill="auto"/>
          </w:tcPr>
          <w:p w14:paraId="493DC3F6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0" w:name="Text45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30"/>
          </w:p>
        </w:tc>
        <w:tc>
          <w:tcPr>
            <w:tcW w:w="1440" w:type="dxa"/>
            <w:shd w:val="clear" w:color="auto" w:fill="auto"/>
          </w:tcPr>
          <w:p w14:paraId="493DC3F7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31" w:name="Text56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31"/>
          </w:p>
        </w:tc>
        <w:tc>
          <w:tcPr>
            <w:tcW w:w="1440" w:type="dxa"/>
            <w:shd w:val="clear" w:color="auto" w:fill="auto"/>
          </w:tcPr>
          <w:p w14:paraId="493DC3F8" w14:textId="77777777" w:rsidR="00FC107C" w:rsidRPr="00FA7B8E" w:rsidRDefault="00156AD1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19,D19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3F9" w14:textId="77777777" w:rsidR="00FC107C" w:rsidRPr="00FA7B8E" w:rsidRDefault="00FC107C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2" w:name="Text67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32"/>
          </w:p>
        </w:tc>
        <w:tc>
          <w:tcPr>
            <w:tcW w:w="2250" w:type="dxa"/>
            <w:shd w:val="clear" w:color="auto" w:fill="auto"/>
            <w:vAlign w:val="center"/>
          </w:tcPr>
          <w:p w14:paraId="493DC3FA" w14:textId="2244E7D6" w:rsidR="00FC107C" w:rsidRPr="00FA7B8E" w:rsidRDefault="00760084" w:rsidP="00746A3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430404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 xml:space="preserve">In-Kind </w:t>
            </w:r>
            <w:sdt>
              <w:sdtPr>
                <w:rPr>
                  <w:rFonts w:ascii="Calibri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6043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50D" w:rsidRPr="00FA7B8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1C250D" w:rsidRPr="00FA7B8E">
              <w:rPr>
                <w:rFonts w:ascii="Calibri" w:hAnsi="Calibri" w:cs="Calibri"/>
                <w:color w:val="000000"/>
                <w:szCs w:val="24"/>
              </w:rPr>
              <w:t>Cash</w:t>
            </w:r>
          </w:p>
        </w:tc>
      </w:tr>
      <w:tr w:rsidR="00FC107C" w:rsidRPr="00FA7B8E" w14:paraId="493DC403" w14:textId="77777777" w:rsidTr="00F65DB4">
        <w:trPr>
          <w:trHeight w:val="319"/>
        </w:trPr>
        <w:tc>
          <w:tcPr>
            <w:tcW w:w="906" w:type="dxa"/>
            <w:shd w:val="clear" w:color="auto" w:fill="auto"/>
          </w:tcPr>
          <w:p w14:paraId="493DC3FC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permStart w:id="1790645725" w:edGrp="everyone" w:colFirst="2" w:colLast="2"/>
            <w:permStart w:id="742540867" w:edGrp="everyone" w:colFirst="3" w:colLast="3"/>
            <w:permStart w:id="783292661" w:edGrp="everyone" w:colFirst="4" w:colLast="4"/>
            <w:permStart w:id="336483090" w:edGrp="everyone" w:colFirst="5" w:colLast="5"/>
            <w:permStart w:id="799613898" w:edGrp="everyone" w:colFirst="6" w:colLast="6"/>
            <w:permEnd w:id="129829451"/>
            <w:permEnd w:id="1460671437"/>
            <w:permEnd w:id="1283152937"/>
            <w:permEnd w:id="2092061057"/>
            <w:permEnd w:id="272202556"/>
            <w:r w:rsidRPr="00FA7B8E">
              <w:rPr>
                <w:rFonts w:ascii="Calibri" w:hAnsi="Calibri" w:cs="Calibri"/>
                <w:color w:val="000000"/>
                <w:szCs w:val="24"/>
              </w:rPr>
              <w:t>P.</w:t>
            </w:r>
          </w:p>
        </w:tc>
        <w:tc>
          <w:tcPr>
            <w:tcW w:w="5394" w:type="dxa"/>
            <w:shd w:val="clear" w:color="auto" w:fill="auto"/>
          </w:tcPr>
          <w:p w14:paraId="493DC3FD" w14:textId="56F6FA44" w:rsidR="00FC107C" w:rsidRPr="00FA7B8E" w:rsidRDefault="003669B9" w:rsidP="00FC107C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4"/>
              </w:rPr>
              <w:t>TOTAL FUNDING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93DC3FE" w14:textId="0C418FFC" w:rsidR="00FC107C" w:rsidRPr="00FA7B8E" w:rsidRDefault="00FC107C" w:rsidP="007856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C2:C11,C13:C19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</w:t>
            </w:r>
            <w:r w:rsidR="00760084">
              <w:rPr>
                <w:rFonts w:ascii="Calibri" w:hAnsi="Calibri" w:cs="Calibri"/>
                <w:noProof/>
                <w:color w:val="000000"/>
                <w:szCs w:val="24"/>
              </w:rPr>
              <w:t xml:space="preserve"> 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 xml:space="preserve"> 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93DC3FF" w14:textId="2F6CED1F" w:rsidR="00FC107C" w:rsidRPr="00FA7B8E" w:rsidRDefault="00FC107C" w:rsidP="007856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D2:D11, D13:D19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</w:t>
            </w:r>
            <w:r w:rsidR="00760084">
              <w:rPr>
                <w:rFonts w:ascii="Calibri" w:hAnsi="Calibri" w:cs="Calibri"/>
                <w:noProof/>
                <w:color w:val="000000"/>
                <w:szCs w:val="24"/>
              </w:rPr>
              <w:t xml:space="preserve"> 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 xml:space="preserve"> 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93DC400" w14:textId="03BC4F82" w:rsidR="00FC107C" w:rsidRPr="00FA7B8E" w:rsidRDefault="00FC107C" w:rsidP="007856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=SUM(E2:E11, E13:E19) \# "$#,##0.00;($#,##0.00)"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$</w:t>
            </w:r>
            <w:r w:rsidR="00760084">
              <w:rPr>
                <w:rFonts w:ascii="Calibri" w:hAnsi="Calibri" w:cs="Calibri"/>
                <w:noProof/>
                <w:color w:val="000000"/>
                <w:szCs w:val="24"/>
              </w:rPr>
              <w:t xml:space="preserve"> 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 xml:space="preserve"> 0.00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493DC401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 w:val="22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2"/>
                <w:szCs w:val="24"/>
              </w:rPr>
              <w:t>Skip to next row</w:t>
            </w:r>
          </w:p>
        </w:tc>
        <w:tc>
          <w:tcPr>
            <w:tcW w:w="2250" w:type="dxa"/>
            <w:shd w:val="clear" w:color="auto" w:fill="auto"/>
          </w:tcPr>
          <w:p w14:paraId="493DC402" w14:textId="77777777" w:rsidR="00FC107C" w:rsidRPr="00FA7B8E" w:rsidRDefault="00FC107C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 w:val="22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2"/>
                <w:szCs w:val="24"/>
              </w:rPr>
              <w:t>Skip to next row</w:t>
            </w:r>
          </w:p>
        </w:tc>
      </w:tr>
      <w:tr w:rsidR="0078561E" w:rsidRPr="00FA7B8E" w14:paraId="493DC40A" w14:textId="77777777" w:rsidTr="00F65DB4">
        <w:trPr>
          <w:trHeight w:val="305"/>
        </w:trPr>
        <w:tc>
          <w:tcPr>
            <w:tcW w:w="906" w:type="dxa"/>
            <w:shd w:val="clear" w:color="auto" w:fill="auto"/>
          </w:tcPr>
          <w:p w14:paraId="493DC404" w14:textId="071ADA07" w:rsidR="0078561E" w:rsidRPr="00FA7B8E" w:rsidRDefault="0078561E" w:rsidP="007856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permStart w:id="1574329175" w:edGrp="everyone" w:colFirst="6" w:colLast="6"/>
            <w:permEnd w:id="1790645725"/>
            <w:permEnd w:id="742540867"/>
            <w:permEnd w:id="783292661"/>
            <w:permEnd w:id="336483090"/>
            <w:permEnd w:id="799613898"/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5394" w:type="dxa"/>
            <w:shd w:val="clear" w:color="auto" w:fill="auto"/>
          </w:tcPr>
          <w:p w14:paraId="493DC405" w14:textId="357749D5" w:rsidR="0078561E" w:rsidRPr="00FA7B8E" w:rsidRDefault="0078561E" w:rsidP="007856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440" w:type="dxa"/>
            <w:shd w:val="clear" w:color="auto" w:fill="auto"/>
          </w:tcPr>
          <w:p w14:paraId="493DC406" w14:textId="3C583550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440" w:type="dxa"/>
            <w:shd w:val="clear" w:color="auto" w:fill="auto"/>
          </w:tcPr>
          <w:p w14:paraId="493DC407" w14:textId="1F021C1A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440" w:type="dxa"/>
            <w:shd w:val="clear" w:color="auto" w:fill="auto"/>
          </w:tcPr>
          <w:p w14:paraId="030C7A24" w14:textId="2EFCC359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Cs/>
                <w:color w:val="FFFFFF" w:themeColor="background1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980" w:type="dxa"/>
            <w:shd w:val="clear" w:color="auto" w:fill="auto"/>
          </w:tcPr>
          <w:p w14:paraId="493DC408" w14:textId="3779094D" w:rsidR="0078561E" w:rsidRPr="00FA7B8E" w:rsidRDefault="0078561E" w:rsidP="0078561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b/>
                <w:bCs/>
                <w:color w:val="000000"/>
                <w:szCs w:val="24"/>
              </w:rPr>
              <w:t>Total Award</w:t>
            </w:r>
          </w:p>
        </w:tc>
        <w:tc>
          <w:tcPr>
            <w:tcW w:w="2250" w:type="dxa"/>
            <w:shd w:val="clear" w:color="auto" w:fill="auto"/>
          </w:tcPr>
          <w:p w14:paraId="493DC409" w14:textId="24A29F00" w:rsidR="0078561E" w:rsidRPr="00FA7B8E" w:rsidRDefault="0078561E" w:rsidP="00C11685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 </w:t>
            </w:r>
            <w:r w:rsidR="00C11685" w:rsidRPr="00FA7B8E">
              <w:rPr>
                <w:rFonts w:ascii="Calibri" w:hAnsi="Calibri" w:cs="Calibri"/>
                <w:color w:val="000000"/>
                <w:szCs w:val="24"/>
              </w:rPr>
              <w:fldChar w:fldCharType="begin"/>
            </w:r>
            <w:r w:rsidR="00C11685" w:rsidRPr="00FA7B8E">
              <w:rPr>
                <w:rFonts w:ascii="Calibri" w:hAnsi="Calibri" w:cs="Calibri"/>
                <w:color w:val="000000"/>
                <w:szCs w:val="24"/>
              </w:rPr>
              <w:instrText xml:space="preserve"> =(C20) \# "$#,##0.00;($#,##0.00)" </w:instrText>
            </w:r>
            <w:r w:rsidR="00C11685"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C11685" w:rsidRPr="00FA7B8E">
              <w:rPr>
                <w:rFonts w:ascii="Calibri" w:hAnsi="Calibri" w:cs="Calibri"/>
                <w:noProof/>
                <w:color w:val="000000"/>
                <w:szCs w:val="24"/>
              </w:rPr>
              <w:t>$</w:t>
            </w:r>
            <w:r w:rsidR="00760084">
              <w:rPr>
                <w:rFonts w:ascii="Calibri" w:hAnsi="Calibri" w:cs="Calibri"/>
                <w:noProof/>
                <w:color w:val="000000"/>
                <w:szCs w:val="24"/>
              </w:rPr>
              <w:t xml:space="preserve"> </w:t>
            </w:r>
            <w:r w:rsidR="00C11685" w:rsidRPr="00FA7B8E">
              <w:rPr>
                <w:rFonts w:ascii="Calibri" w:hAnsi="Calibri" w:cs="Calibri"/>
                <w:noProof/>
                <w:color w:val="000000"/>
                <w:szCs w:val="24"/>
              </w:rPr>
              <w:t xml:space="preserve"> 0.00</w:t>
            </w:r>
            <w:r w:rsidR="00C11685"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 </w:t>
            </w:r>
          </w:p>
        </w:tc>
      </w:tr>
      <w:tr w:rsidR="0078561E" w:rsidRPr="00FA7B8E" w14:paraId="493DC411" w14:textId="77777777" w:rsidTr="00F65DB4">
        <w:trPr>
          <w:trHeight w:val="305"/>
        </w:trPr>
        <w:tc>
          <w:tcPr>
            <w:tcW w:w="906" w:type="dxa"/>
            <w:shd w:val="clear" w:color="auto" w:fill="auto"/>
          </w:tcPr>
          <w:p w14:paraId="493DC40B" w14:textId="31DF0620" w:rsidR="0078561E" w:rsidRPr="00FA7B8E" w:rsidRDefault="0078561E" w:rsidP="007856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permStart w:id="60699667" w:edGrp="everyone" w:colFirst="6" w:colLast="6"/>
            <w:permEnd w:id="1574329175"/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5394" w:type="dxa"/>
            <w:shd w:val="clear" w:color="auto" w:fill="auto"/>
          </w:tcPr>
          <w:p w14:paraId="493DC40C" w14:textId="53FAB677" w:rsidR="0078561E" w:rsidRPr="00FA7B8E" w:rsidRDefault="0078561E" w:rsidP="007856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440" w:type="dxa"/>
            <w:shd w:val="clear" w:color="auto" w:fill="auto"/>
          </w:tcPr>
          <w:p w14:paraId="493DC40D" w14:textId="5436DFF3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440" w:type="dxa"/>
            <w:shd w:val="clear" w:color="auto" w:fill="auto"/>
          </w:tcPr>
          <w:p w14:paraId="493DC40E" w14:textId="583A5C9F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440" w:type="dxa"/>
            <w:shd w:val="clear" w:color="auto" w:fill="auto"/>
          </w:tcPr>
          <w:p w14:paraId="67CE00CB" w14:textId="52001674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980" w:type="dxa"/>
            <w:shd w:val="clear" w:color="auto" w:fill="auto"/>
          </w:tcPr>
          <w:p w14:paraId="493DC40F" w14:textId="5D3F6DAC" w:rsidR="0078561E" w:rsidRPr="00FA7B8E" w:rsidRDefault="0078561E" w:rsidP="0078561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**Administrative Costs</w:t>
            </w:r>
          </w:p>
        </w:tc>
        <w:tc>
          <w:tcPr>
            <w:tcW w:w="2250" w:type="dxa"/>
            <w:shd w:val="clear" w:color="auto" w:fill="auto"/>
          </w:tcPr>
          <w:p w14:paraId="493DC410" w14:textId="77777777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 $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33" w:name="Text78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33"/>
            <w:r w:rsidRPr="00FA7B8E">
              <w:rPr>
                <w:rFonts w:ascii="Calibri" w:hAnsi="Calibri" w:cs="Calibri"/>
                <w:color w:val="000000"/>
                <w:szCs w:val="24"/>
              </w:rPr>
              <w:t xml:space="preserve"> </w:t>
            </w:r>
          </w:p>
        </w:tc>
      </w:tr>
      <w:tr w:rsidR="0078561E" w:rsidRPr="00FA7B8E" w14:paraId="493DC418" w14:textId="77777777" w:rsidTr="00F65DB4">
        <w:trPr>
          <w:trHeight w:val="305"/>
        </w:trPr>
        <w:tc>
          <w:tcPr>
            <w:tcW w:w="906" w:type="dxa"/>
            <w:shd w:val="clear" w:color="auto" w:fill="auto"/>
          </w:tcPr>
          <w:p w14:paraId="493DC412" w14:textId="686A400C" w:rsidR="0078561E" w:rsidRPr="00FA7B8E" w:rsidRDefault="0078561E" w:rsidP="007856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permStart w:id="1320641637" w:edGrp="everyone" w:colFirst="6" w:colLast="6"/>
            <w:permEnd w:id="60699667"/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5394" w:type="dxa"/>
            <w:shd w:val="clear" w:color="auto" w:fill="auto"/>
          </w:tcPr>
          <w:p w14:paraId="493DC413" w14:textId="4F27F961" w:rsidR="0078561E" w:rsidRPr="00FA7B8E" w:rsidRDefault="0078561E" w:rsidP="0078561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440" w:type="dxa"/>
            <w:shd w:val="clear" w:color="auto" w:fill="auto"/>
          </w:tcPr>
          <w:p w14:paraId="493DC414" w14:textId="4B96E317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440" w:type="dxa"/>
            <w:shd w:val="clear" w:color="auto" w:fill="auto"/>
          </w:tcPr>
          <w:p w14:paraId="493DC415" w14:textId="7692D5EC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440" w:type="dxa"/>
            <w:shd w:val="clear" w:color="auto" w:fill="auto"/>
          </w:tcPr>
          <w:p w14:paraId="4C7B2DAB" w14:textId="7A25C680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FFFFFF" w:themeColor="background1"/>
                <w:szCs w:val="24"/>
              </w:rPr>
            </w:pPr>
            <w:r w:rsidRPr="00FA7B8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blank</w:t>
            </w:r>
          </w:p>
        </w:tc>
        <w:tc>
          <w:tcPr>
            <w:tcW w:w="1980" w:type="dxa"/>
            <w:shd w:val="clear" w:color="auto" w:fill="auto"/>
          </w:tcPr>
          <w:p w14:paraId="493DC416" w14:textId="586202E5" w:rsidR="0078561E" w:rsidRPr="00FA7B8E" w:rsidRDefault="0078561E" w:rsidP="0078561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Program Costs</w:t>
            </w:r>
          </w:p>
        </w:tc>
        <w:tc>
          <w:tcPr>
            <w:tcW w:w="2250" w:type="dxa"/>
            <w:shd w:val="clear" w:color="auto" w:fill="auto"/>
          </w:tcPr>
          <w:p w14:paraId="493DC417" w14:textId="77777777" w:rsidR="0078561E" w:rsidRPr="00FA7B8E" w:rsidRDefault="0078561E" w:rsidP="00FC107C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FA7B8E">
              <w:rPr>
                <w:rFonts w:ascii="Calibri" w:hAnsi="Calibri" w:cs="Calibri"/>
                <w:color w:val="000000"/>
                <w:szCs w:val="24"/>
              </w:rPr>
              <w:t>$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34" w:name="Text79"/>
            <w:r w:rsidRPr="00FA7B8E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A7B8E">
              <w:rPr>
                <w:rFonts w:ascii="Calibri" w:hAnsi="Calibri" w:cs="Calibri"/>
                <w:color w:val="000000"/>
                <w:szCs w:val="24"/>
              </w:rPr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A7B8E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34"/>
          </w:p>
        </w:tc>
      </w:tr>
    </w:tbl>
    <w:permEnd w:id="1320641637"/>
    <w:p w14:paraId="493DC419" w14:textId="3FA17892" w:rsidR="006D45FB" w:rsidRPr="00FA7B8E" w:rsidRDefault="006D45FB" w:rsidP="00FD6AD6">
      <w:pPr>
        <w:spacing w:after="0"/>
        <w:rPr>
          <w:rFonts w:ascii="Calibri" w:hAnsi="Calibri" w:cs="Calibri"/>
        </w:rPr>
      </w:pPr>
      <w:r w:rsidRPr="00FA7B8E">
        <w:rPr>
          <w:rFonts w:ascii="Calibri" w:hAnsi="Calibri" w:cs="Calibri"/>
        </w:rPr>
        <w:t xml:space="preserve">*Indirect Cost Rate must be negotiated and approved by Cognizant Agency, </w:t>
      </w:r>
      <w:r w:rsidRPr="003669B9">
        <w:rPr>
          <w:rFonts w:ascii="Calibri" w:hAnsi="Calibri" w:cs="Calibri"/>
        </w:rPr>
        <w:t>per Appendices</w:t>
      </w:r>
      <w:r w:rsidR="0078561E" w:rsidRPr="003669B9">
        <w:rPr>
          <w:rFonts w:ascii="Calibri" w:hAnsi="Calibri" w:cs="Calibri"/>
        </w:rPr>
        <w:t xml:space="preserve"> III or IV to Uniform Guidance, </w:t>
      </w:r>
      <w:r w:rsidR="00087FAD" w:rsidRPr="003669B9">
        <w:rPr>
          <w:rFonts w:ascii="Calibri" w:hAnsi="Calibri" w:cs="Calibri"/>
        </w:rPr>
        <w:t>2CFR</w:t>
      </w:r>
      <w:r w:rsidRPr="003669B9">
        <w:rPr>
          <w:rFonts w:ascii="Calibri" w:hAnsi="Calibri" w:cs="Calibri"/>
        </w:rPr>
        <w:t>200.</w:t>
      </w:r>
    </w:p>
    <w:p w14:paraId="05154423" w14:textId="77777777" w:rsidR="00071E1C" w:rsidRPr="00FA7B8E" w:rsidRDefault="00071E1C" w:rsidP="00FD6AD6">
      <w:pPr>
        <w:spacing w:after="0"/>
        <w:rPr>
          <w:rFonts w:ascii="Calibri" w:hAnsi="Calibri" w:cs="Calibri"/>
        </w:rPr>
      </w:pPr>
    </w:p>
    <w:p w14:paraId="493DC41A" w14:textId="77777777" w:rsidR="006D45FB" w:rsidRPr="00FA7B8E" w:rsidRDefault="006D45FB" w:rsidP="0078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Calibri" w:hAnsi="Calibri" w:cs="Calibri"/>
        </w:rPr>
      </w:pPr>
      <w:r w:rsidRPr="00FA7B8E">
        <w:rPr>
          <w:rFonts w:ascii="Calibri" w:hAnsi="Calibri" w:cs="Calibri"/>
        </w:rPr>
        <w:t xml:space="preserve">1. Indirect Cost Rate (percent): </w:t>
      </w:r>
      <w:sdt>
        <w:sdtPr>
          <w:rPr>
            <w:rFonts w:ascii="Calibri" w:hAnsi="Calibri" w:cs="Calibri"/>
          </w:rPr>
          <w:id w:val="-1282254498"/>
          <w:placeholder>
            <w:docPart w:val="DefaultPlaceholder_1081868574"/>
          </w:placeholder>
          <w:showingPlcHdr/>
          <w:text/>
        </w:sdtPr>
        <w:sdtEndPr/>
        <w:sdtContent>
          <w:permStart w:id="421425930" w:edGrp="everyone"/>
          <w:r w:rsidRPr="00FA7B8E">
            <w:rPr>
              <w:rStyle w:val="PlaceholderText"/>
              <w:rFonts w:ascii="Calibri" w:hAnsi="Calibri" w:cs="Calibri"/>
            </w:rPr>
            <w:t>Click here to enter text.</w:t>
          </w:r>
          <w:permEnd w:id="421425930"/>
        </w:sdtContent>
      </w:sdt>
    </w:p>
    <w:p w14:paraId="493DC41B" w14:textId="77777777" w:rsidR="006D45FB" w:rsidRPr="00FA7B8E" w:rsidRDefault="006D45FB" w:rsidP="0078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Calibri" w:hAnsi="Calibri" w:cs="Calibri"/>
        </w:rPr>
      </w:pPr>
      <w:r w:rsidRPr="00FA7B8E">
        <w:rPr>
          <w:rFonts w:ascii="Calibri" w:hAnsi="Calibri" w:cs="Calibri"/>
        </w:rPr>
        <w:t xml:space="preserve">2. Name of Cognizant Agency:  </w:t>
      </w:r>
      <w:sdt>
        <w:sdtPr>
          <w:rPr>
            <w:rFonts w:ascii="Calibri" w:hAnsi="Calibri" w:cs="Calibri"/>
          </w:rPr>
          <w:id w:val="-1185279487"/>
          <w:placeholder>
            <w:docPart w:val="DefaultPlaceholder_1081868574"/>
          </w:placeholder>
          <w:showingPlcHdr/>
          <w:text/>
        </w:sdtPr>
        <w:sdtEndPr/>
        <w:sdtContent>
          <w:permStart w:id="1132555552" w:edGrp="everyone"/>
          <w:r w:rsidRPr="00FA7B8E">
            <w:rPr>
              <w:rStyle w:val="PlaceholderText"/>
              <w:rFonts w:ascii="Calibri" w:hAnsi="Calibri" w:cs="Calibri"/>
            </w:rPr>
            <w:t>Click here to enter text.</w:t>
          </w:r>
          <w:permEnd w:id="1132555552"/>
        </w:sdtContent>
      </w:sdt>
    </w:p>
    <w:p w14:paraId="1BE3B089" w14:textId="77777777" w:rsidR="00071E1C" w:rsidRPr="00FA7B8E" w:rsidRDefault="00071E1C" w:rsidP="0078561E">
      <w:pPr>
        <w:spacing w:after="0" w:line="240" w:lineRule="auto"/>
        <w:contextualSpacing/>
        <w:rPr>
          <w:rFonts w:ascii="Calibri" w:hAnsi="Calibri" w:cs="Calibri"/>
        </w:rPr>
      </w:pPr>
    </w:p>
    <w:p w14:paraId="418BA749" w14:textId="40B5D04D" w:rsidR="0078561E" w:rsidRPr="00FA7B8E" w:rsidRDefault="006D45FB" w:rsidP="0078561E">
      <w:pPr>
        <w:spacing w:after="0" w:line="240" w:lineRule="auto"/>
        <w:contextualSpacing/>
        <w:rPr>
          <w:rFonts w:ascii="Calibri" w:hAnsi="Calibri" w:cs="Calibri"/>
        </w:rPr>
      </w:pPr>
      <w:r w:rsidRPr="00FA7B8E">
        <w:rPr>
          <w:rFonts w:ascii="Calibri" w:hAnsi="Calibri" w:cs="Calibri"/>
        </w:rPr>
        <w:t>** A maximum of 7.5% of the total project budget will be allowed for administrative costs.</w:t>
      </w:r>
      <w:r w:rsidR="003669B9">
        <w:rPr>
          <w:rFonts w:ascii="Calibri" w:hAnsi="Calibri" w:cs="Calibri"/>
        </w:rPr>
        <w:t xml:space="preserve"> </w:t>
      </w:r>
      <w:r w:rsidRPr="00FA7B8E">
        <w:rPr>
          <w:rFonts w:ascii="Calibri" w:hAnsi="Calibri" w:cs="Calibri"/>
        </w:rPr>
        <w:t>The definition of administrative</w:t>
      </w:r>
      <w:r w:rsidR="00F3727C">
        <w:rPr>
          <w:rFonts w:ascii="Calibri" w:hAnsi="Calibri" w:cs="Calibri"/>
        </w:rPr>
        <w:t xml:space="preserve"> costs is </w:t>
      </w:r>
      <w:r w:rsidR="00F3727C" w:rsidRPr="003669B9">
        <w:rPr>
          <w:rFonts w:ascii="Calibri" w:hAnsi="Calibri" w:cs="Calibri"/>
        </w:rPr>
        <w:t>provided in Appendix D</w:t>
      </w:r>
      <w:r w:rsidRPr="003669B9">
        <w:rPr>
          <w:rFonts w:ascii="Calibri" w:hAnsi="Calibri" w:cs="Calibri"/>
        </w:rPr>
        <w:t xml:space="preserve"> of the</w:t>
      </w:r>
      <w:r w:rsidRPr="00FA7B8E">
        <w:rPr>
          <w:rFonts w:ascii="Calibri" w:hAnsi="Calibri" w:cs="Calibri"/>
        </w:rPr>
        <w:t xml:space="preserve"> </w:t>
      </w:r>
      <w:r w:rsidR="00540FF6" w:rsidRPr="00FA7B8E">
        <w:rPr>
          <w:rFonts w:ascii="Calibri" w:hAnsi="Calibri" w:cs="Calibri"/>
        </w:rPr>
        <w:t>SFP</w:t>
      </w:r>
      <w:r w:rsidRPr="00FA7B8E">
        <w:rPr>
          <w:rFonts w:ascii="Calibri" w:hAnsi="Calibri" w:cs="Calibri"/>
        </w:rPr>
        <w:t>.</w:t>
      </w:r>
      <w:r w:rsidR="00DB56C8" w:rsidRPr="00FA7B8E">
        <w:rPr>
          <w:rFonts w:ascii="Calibri" w:hAnsi="Calibri" w:cs="Calibri"/>
        </w:rPr>
        <w:t xml:space="preserve"> </w:t>
      </w:r>
    </w:p>
    <w:p w14:paraId="45F2F276" w14:textId="5BEBED79" w:rsidR="00FA7B8E" w:rsidRDefault="00636821" w:rsidP="00EE1076">
      <w:pPr>
        <w:spacing w:after="360" w:line="240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n order to </w:t>
      </w:r>
      <w:r w:rsidR="00DB56C8" w:rsidRPr="00FA7B8E">
        <w:rPr>
          <w:rFonts w:ascii="Calibri" w:hAnsi="Calibri" w:cs="Calibri"/>
        </w:rPr>
        <w:t xml:space="preserve">populate the Total Project </w:t>
      </w:r>
      <w:r w:rsidR="00E040CE" w:rsidRPr="00FA7B8E">
        <w:rPr>
          <w:rFonts w:ascii="Calibri" w:hAnsi="Calibri" w:cs="Calibri"/>
        </w:rPr>
        <w:t xml:space="preserve">and Total Funding </w:t>
      </w:r>
      <w:r w:rsidR="00540FF6" w:rsidRPr="003669B9">
        <w:rPr>
          <w:rFonts w:ascii="Calibri" w:hAnsi="Calibri" w:cs="Calibri"/>
        </w:rPr>
        <w:t xml:space="preserve">fields see </w:t>
      </w:r>
      <w:r w:rsidR="002A7567" w:rsidRPr="003669B9">
        <w:rPr>
          <w:rFonts w:ascii="Calibri" w:hAnsi="Calibri" w:cs="Calibri"/>
        </w:rPr>
        <w:t>Appendix A: Proposal</w:t>
      </w:r>
      <w:r w:rsidR="002A7567" w:rsidRPr="009D09BB">
        <w:rPr>
          <w:rFonts w:ascii="Calibri" w:hAnsi="Calibri" w:cs="Calibri"/>
        </w:rPr>
        <w:t xml:space="preserve"> Package Instructions.</w:t>
      </w:r>
    </w:p>
    <w:tbl>
      <w:tblPr>
        <w:tblStyle w:val="TableGrid"/>
        <w:tblpPr w:leftFromText="180" w:rightFromText="180" w:vertAnchor="text" w:horzAnchor="margin" w:tblpXSpec="right" w:tblpY="287"/>
        <w:tblW w:w="3810" w:type="dxa"/>
        <w:tblLook w:val="04A0" w:firstRow="1" w:lastRow="0" w:firstColumn="1" w:lastColumn="0" w:noHBand="0" w:noVBand="1"/>
        <w:tblCaption w:val="State Use Only"/>
        <w:tblDescription w:val="This table is for EDD staff to fill in."/>
      </w:tblPr>
      <w:tblGrid>
        <w:gridCol w:w="2280"/>
        <w:gridCol w:w="1530"/>
      </w:tblGrid>
      <w:tr w:rsidR="00F80193" w:rsidRPr="00FA7B8E" w14:paraId="599BC470" w14:textId="77777777" w:rsidTr="00F80193">
        <w:trPr>
          <w:trHeight w:val="253"/>
          <w:tblHeader/>
        </w:trPr>
        <w:tc>
          <w:tcPr>
            <w:tcW w:w="2280" w:type="dxa"/>
            <w:shd w:val="clear" w:color="auto" w:fill="D0CECE" w:themeFill="background2" w:themeFillShade="E6"/>
            <w:hideMark/>
          </w:tcPr>
          <w:p w14:paraId="51AB5C21" w14:textId="77777777" w:rsidR="00F80193" w:rsidRPr="00CA0900" w:rsidRDefault="00F80193" w:rsidP="00F80193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CA0900">
              <w:rPr>
                <w:rFonts w:ascii="Calibri" w:eastAsia="Times New Roman" w:hAnsi="Calibri" w:cs="Calibri"/>
                <w:b/>
                <w:bCs/>
                <w:szCs w:val="24"/>
              </w:rPr>
              <w:t>STATE USE ONLY</w:t>
            </w:r>
          </w:p>
        </w:tc>
        <w:tc>
          <w:tcPr>
            <w:tcW w:w="1530" w:type="dxa"/>
            <w:shd w:val="clear" w:color="auto" w:fill="D0CECE" w:themeFill="background2" w:themeFillShade="E6"/>
            <w:hideMark/>
          </w:tcPr>
          <w:p w14:paraId="35FA2CF7" w14:textId="77777777" w:rsidR="00F80193" w:rsidRPr="00CA0900" w:rsidRDefault="00F80193" w:rsidP="00F80193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CA0900">
              <w:rPr>
                <w:rFonts w:ascii="Calibri" w:eastAsia="Times New Roman" w:hAnsi="Calibri" w:cs="Calibri"/>
                <w:b/>
                <w:bCs/>
                <w:szCs w:val="24"/>
              </w:rPr>
              <w:t>EXHIBIT F</w:t>
            </w:r>
          </w:p>
        </w:tc>
      </w:tr>
      <w:tr w:rsidR="00F80193" w:rsidRPr="00FA7B8E" w14:paraId="61783245" w14:textId="77777777" w:rsidTr="00F80193">
        <w:trPr>
          <w:trHeight w:val="285"/>
          <w:tblHeader/>
        </w:trPr>
        <w:tc>
          <w:tcPr>
            <w:tcW w:w="2280" w:type="dxa"/>
            <w:shd w:val="clear" w:color="auto" w:fill="D0CECE" w:themeFill="background2" w:themeFillShade="E6"/>
            <w:hideMark/>
          </w:tcPr>
          <w:p w14:paraId="47CBEC2E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Subgrant Number</w:t>
            </w:r>
          </w:p>
        </w:tc>
        <w:tc>
          <w:tcPr>
            <w:tcW w:w="1530" w:type="dxa"/>
            <w:shd w:val="clear" w:color="auto" w:fill="D0CECE" w:themeFill="background2" w:themeFillShade="E6"/>
            <w:hideMark/>
          </w:tcPr>
          <w:p w14:paraId="75308556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  <w:tr w:rsidR="00F80193" w:rsidRPr="00FA7B8E" w14:paraId="355D0FBB" w14:textId="77777777" w:rsidTr="00F80193">
        <w:trPr>
          <w:trHeight w:val="285"/>
          <w:tblHeader/>
        </w:trPr>
        <w:tc>
          <w:tcPr>
            <w:tcW w:w="2280" w:type="dxa"/>
            <w:shd w:val="clear" w:color="auto" w:fill="D0CECE" w:themeFill="background2" w:themeFillShade="E6"/>
            <w:hideMark/>
          </w:tcPr>
          <w:p w14:paraId="5B2D6EFC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Grant Code</w:t>
            </w:r>
          </w:p>
        </w:tc>
        <w:tc>
          <w:tcPr>
            <w:tcW w:w="1530" w:type="dxa"/>
            <w:shd w:val="clear" w:color="auto" w:fill="D0CECE" w:themeFill="background2" w:themeFillShade="E6"/>
            <w:hideMark/>
          </w:tcPr>
          <w:p w14:paraId="7907A54A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  <w:tr w:rsidR="00F80193" w:rsidRPr="00FA7B8E" w14:paraId="001FF29B" w14:textId="77777777" w:rsidTr="00F80193">
        <w:trPr>
          <w:trHeight w:val="285"/>
          <w:tblHeader/>
        </w:trPr>
        <w:tc>
          <w:tcPr>
            <w:tcW w:w="2280" w:type="dxa"/>
            <w:shd w:val="clear" w:color="auto" w:fill="D0CECE" w:themeFill="background2" w:themeFillShade="E6"/>
            <w:hideMark/>
          </w:tcPr>
          <w:p w14:paraId="4E31388C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Initial Plan</w:t>
            </w:r>
          </w:p>
        </w:tc>
        <w:tc>
          <w:tcPr>
            <w:tcW w:w="1530" w:type="dxa"/>
            <w:shd w:val="clear" w:color="auto" w:fill="D0CECE" w:themeFill="background2" w:themeFillShade="E6"/>
            <w:hideMark/>
          </w:tcPr>
          <w:p w14:paraId="515334DD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  <w:tr w:rsidR="00F80193" w:rsidRPr="00FA7B8E" w14:paraId="06939372" w14:textId="77777777" w:rsidTr="00F80193">
        <w:trPr>
          <w:trHeight w:val="285"/>
          <w:tblHeader/>
        </w:trPr>
        <w:tc>
          <w:tcPr>
            <w:tcW w:w="2280" w:type="dxa"/>
            <w:shd w:val="clear" w:color="auto" w:fill="D0CECE" w:themeFill="background2" w:themeFillShade="E6"/>
            <w:hideMark/>
          </w:tcPr>
          <w:p w14:paraId="64AAE27F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Modification Date</w:t>
            </w:r>
          </w:p>
        </w:tc>
        <w:tc>
          <w:tcPr>
            <w:tcW w:w="1530" w:type="dxa"/>
            <w:shd w:val="clear" w:color="auto" w:fill="D0CECE" w:themeFill="background2" w:themeFillShade="E6"/>
            <w:hideMark/>
          </w:tcPr>
          <w:p w14:paraId="0AC01934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  <w:tr w:rsidR="00F80193" w:rsidRPr="00FA7B8E" w14:paraId="23F6DCA4" w14:textId="77777777" w:rsidTr="00F80193">
        <w:trPr>
          <w:trHeight w:val="285"/>
          <w:tblHeader/>
        </w:trPr>
        <w:tc>
          <w:tcPr>
            <w:tcW w:w="2280" w:type="dxa"/>
            <w:shd w:val="clear" w:color="auto" w:fill="D0CECE" w:themeFill="background2" w:themeFillShade="E6"/>
            <w:hideMark/>
          </w:tcPr>
          <w:p w14:paraId="668C2EB0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Subrecipient Code</w:t>
            </w:r>
          </w:p>
        </w:tc>
        <w:tc>
          <w:tcPr>
            <w:tcW w:w="1530" w:type="dxa"/>
            <w:shd w:val="clear" w:color="auto" w:fill="D0CECE" w:themeFill="background2" w:themeFillShade="E6"/>
            <w:hideMark/>
          </w:tcPr>
          <w:p w14:paraId="2AE81192" w14:textId="77777777" w:rsidR="00F80193" w:rsidRPr="00CA0900" w:rsidRDefault="00F80193" w:rsidP="00F80193">
            <w:pPr>
              <w:rPr>
                <w:rFonts w:ascii="Calibri" w:eastAsia="Times New Roman" w:hAnsi="Calibri" w:cs="Calibri"/>
                <w:szCs w:val="24"/>
              </w:rPr>
            </w:pPr>
            <w:r w:rsidRPr="00CA090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</w:tbl>
    <w:p w14:paraId="5EBEF278" w14:textId="5E68D11D" w:rsidR="00FA7B8E" w:rsidRDefault="00FA7B8E" w:rsidP="00FA7B8E">
      <w:pPr>
        <w:rPr>
          <w:rFonts w:ascii="Calibri" w:hAnsi="Calibri" w:cs="Calibri"/>
        </w:rPr>
      </w:pPr>
    </w:p>
    <w:p w14:paraId="7402E6A2" w14:textId="67B92CA7" w:rsidR="00EE1076" w:rsidRPr="00FA7B8E" w:rsidRDefault="00EE1076" w:rsidP="00082250">
      <w:pPr>
        <w:tabs>
          <w:tab w:val="left" w:pos="12938"/>
        </w:tabs>
        <w:rPr>
          <w:rFonts w:ascii="Calibri" w:hAnsi="Calibri" w:cs="Calibri"/>
        </w:rPr>
      </w:pPr>
    </w:p>
    <w:sectPr w:rsidR="00EE1076" w:rsidRPr="00FA7B8E" w:rsidSect="00587849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3DC421" w14:textId="77777777" w:rsidR="00A45908" w:rsidRDefault="00A45908" w:rsidP="002A7E70">
      <w:pPr>
        <w:spacing w:after="0" w:line="240" w:lineRule="auto"/>
      </w:pPr>
      <w:r>
        <w:separator/>
      </w:r>
    </w:p>
  </w:endnote>
  <w:endnote w:type="continuationSeparator" w:id="0">
    <w:p w14:paraId="493DC422" w14:textId="77777777" w:rsidR="00A45908" w:rsidRDefault="00A45908" w:rsidP="002A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88A6A2" w14:textId="38DA3746" w:rsidR="0078561E" w:rsidRPr="00FA7B8E" w:rsidRDefault="00A36151" w:rsidP="0078561E">
    <w:pPr>
      <w:pStyle w:val="Footer"/>
      <w:rPr>
        <w:rFonts w:ascii="Calibri" w:hAnsi="Calibri" w:cs="Calibri"/>
      </w:rPr>
    </w:pPr>
    <w:r>
      <w:rPr>
        <w:rFonts w:ascii="Calibri" w:hAnsi="Calibri" w:cs="Calibri"/>
      </w:rPr>
      <w:t>ESP</w:t>
    </w:r>
    <w:r w:rsidR="00F80193">
      <w:rPr>
        <w:rFonts w:ascii="Calibri" w:hAnsi="Calibri" w:cs="Calibri"/>
      </w:rPr>
      <w:t xml:space="preserve"> TA</w:t>
    </w:r>
    <w:r>
      <w:rPr>
        <w:rFonts w:ascii="Calibri" w:hAnsi="Calibri" w:cs="Calibri"/>
      </w:rPr>
      <w:t xml:space="preserve"> </w:t>
    </w:r>
    <w:r w:rsidR="003669B9">
      <w:rPr>
        <w:rFonts w:ascii="Calibri" w:hAnsi="Calibri" w:cs="Calibri"/>
      </w:rPr>
      <w:t xml:space="preserve">and Evaluation </w:t>
    </w:r>
    <w:r>
      <w:rPr>
        <w:rFonts w:ascii="Calibri" w:hAnsi="Calibri" w:cs="Calibri"/>
      </w:rPr>
      <w:t>PY 21-22</w:t>
    </w:r>
    <w:r w:rsidR="0078561E" w:rsidRPr="00FA7B8E">
      <w:rPr>
        <w:rFonts w:ascii="Calibri" w:hAnsi="Calibri" w:cs="Calibri"/>
      </w:rPr>
      <w:t xml:space="preserve"> </w:t>
    </w:r>
  </w:p>
  <w:p w14:paraId="493DC425" w14:textId="6283ABBF" w:rsidR="002A7E70" w:rsidRPr="00FA7B8E" w:rsidRDefault="00DF64EF" w:rsidP="00D45BE2">
    <w:pPr>
      <w:pStyle w:val="NoSpacing"/>
      <w:rPr>
        <w:rFonts w:ascii="Calibri" w:hAnsi="Calibri" w:cs="Calibri"/>
      </w:rPr>
    </w:pPr>
    <w:r w:rsidRPr="00FA7B8E">
      <w:rPr>
        <w:rFonts w:ascii="Calibri" w:hAnsi="Calibri" w:cs="Calibri"/>
      </w:rPr>
      <w:t>Budget Summary</w:t>
    </w:r>
    <w:r w:rsidR="002C793A" w:rsidRPr="00FA7B8E">
      <w:rPr>
        <w:rFonts w:ascii="Calibri" w:hAnsi="Calibri" w:cs="Calibri"/>
        <w:b/>
      </w:rPr>
      <w:t xml:space="preserve"> </w:t>
    </w:r>
    <w:r w:rsidR="00561816" w:rsidRPr="00FA7B8E">
      <w:rPr>
        <w:rFonts w:ascii="Calibri" w:hAnsi="Calibri" w:cs="Calibri"/>
      </w:rPr>
      <w:t>Exhibit F</w:t>
    </w:r>
    <w:r w:rsidR="00442739" w:rsidRPr="00FA7B8E">
      <w:rPr>
        <w:rFonts w:ascii="Calibri" w:hAnsi="Calibri" w:cs="Calibri"/>
      </w:rPr>
      <w:ptab w:relativeTo="margin" w:alignment="center" w:leader="none"/>
    </w:r>
    <w:r w:rsidR="00442739" w:rsidRPr="00FA7B8E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1728636285"/>
        <w:docPartObj>
          <w:docPartGallery w:val="Page Numbers (Top of Page)"/>
          <w:docPartUnique/>
        </w:docPartObj>
      </w:sdtPr>
      <w:sdtEndPr/>
      <w:sdtContent>
        <w:r w:rsidR="00442739" w:rsidRPr="00FA7B8E">
          <w:rPr>
            <w:rFonts w:ascii="Calibri" w:hAnsi="Calibri" w:cs="Calibri"/>
          </w:rPr>
          <w:t xml:space="preserve">Page </w:t>
        </w:r>
        <w:r w:rsidR="00442739" w:rsidRPr="00FA7B8E">
          <w:rPr>
            <w:rFonts w:ascii="Calibri" w:hAnsi="Calibri" w:cs="Calibri"/>
            <w:bCs/>
            <w:szCs w:val="24"/>
          </w:rPr>
          <w:fldChar w:fldCharType="begin"/>
        </w:r>
        <w:r w:rsidR="00442739" w:rsidRPr="00FA7B8E">
          <w:rPr>
            <w:rFonts w:ascii="Calibri" w:hAnsi="Calibri" w:cs="Calibri"/>
            <w:bCs/>
          </w:rPr>
          <w:instrText xml:space="preserve"> PAGE </w:instrText>
        </w:r>
        <w:r w:rsidR="00442739" w:rsidRPr="00FA7B8E">
          <w:rPr>
            <w:rFonts w:ascii="Calibri" w:hAnsi="Calibri" w:cs="Calibri"/>
            <w:bCs/>
            <w:szCs w:val="24"/>
          </w:rPr>
          <w:fldChar w:fldCharType="separate"/>
        </w:r>
        <w:r w:rsidR="00760084">
          <w:rPr>
            <w:rFonts w:ascii="Calibri" w:hAnsi="Calibri" w:cs="Calibri"/>
            <w:bCs/>
            <w:noProof/>
          </w:rPr>
          <w:t>2</w:t>
        </w:r>
        <w:r w:rsidR="00442739" w:rsidRPr="00FA7B8E">
          <w:rPr>
            <w:rFonts w:ascii="Calibri" w:hAnsi="Calibri" w:cs="Calibri"/>
            <w:bCs/>
            <w:szCs w:val="24"/>
          </w:rPr>
          <w:fldChar w:fldCharType="end"/>
        </w:r>
        <w:r w:rsidR="00442739" w:rsidRPr="00FA7B8E">
          <w:rPr>
            <w:rFonts w:ascii="Calibri" w:hAnsi="Calibri" w:cs="Calibri"/>
          </w:rPr>
          <w:t xml:space="preserve"> of </w:t>
        </w:r>
        <w:r w:rsidR="00442739" w:rsidRPr="00FA7B8E">
          <w:rPr>
            <w:rFonts w:ascii="Calibri" w:hAnsi="Calibri" w:cs="Calibri"/>
            <w:bCs/>
            <w:szCs w:val="24"/>
          </w:rPr>
          <w:fldChar w:fldCharType="begin"/>
        </w:r>
        <w:r w:rsidR="00442739" w:rsidRPr="00FA7B8E">
          <w:rPr>
            <w:rFonts w:ascii="Calibri" w:hAnsi="Calibri" w:cs="Calibri"/>
            <w:bCs/>
          </w:rPr>
          <w:instrText xml:space="preserve"> NUMPAGES  </w:instrText>
        </w:r>
        <w:r w:rsidR="00442739" w:rsidRPr="00FA7B8E">
          <w:rPr>
            <w:rFonts w:ascii="Calibri" w:hAnsi="Calibri" w:cs="Calibri"/>
            <w:bCs/>
            <w:szCs w:val="24"/>
          </w:rPr>
          <w:fldChar w:fldCharType="separate"/>
        </w:r>
        <w:r w:rsidR="00760084">
          <w:rPr>
            <w:rFonts w:ascii="Calibri" w:hAnsi="Calibri" w:cs="Calibri"/>
            <w:bCs/>
            <w:noProof/>
          </w:rPr>
          <w:t>2</w:t>
        </w:r>
        <w:r w:rsidR="00442739" w:rsidRPr="00FA7B8E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442739" w:rsidRPr="00FA7B8E">
      <w:rPr>
        <w:rFonts w:ascii="Calibri" w:hAnsi="Calibri" w:cs="Calibri"/>
      </w:rPr>
      <w:ptab w:relativeTo="margin" w:alignment="right" w:leader="none"/>
    </w:r>
    <w:r w:rsidR="00B95B5A">
      <w:rPr>
        <w:rFonts w:ascii="Calibri" w:hAnsi="Calibri" w:cs="Calibri"/>
      </w:rPr>
      <w:fldChar w:fldCharType="begin"/>
    </w:r>
    <w:r w:rsidR="00B95B5A">
      <w:rPr>
        <w:rFonts w:ascii="Calibri" w:hAnsi="Calibri" w:cs="Calibri"/>
      </w:rPr>
      <w:instrText xml:space="preserve"> DATE  \@ "MMMM yyyy"  \* MERGEFORMAT </w:instrText>
    </w:r>
    <w:r w:rsidR="00B95B5A">
      <w:rPr>
        <w:rFonts w:ascii="Calibri" w:hAnsi="Calibri" w:cs="Calibri"/>
      </w:rPr>
      <w:fldChar w:fldCharType="separate"/>
    </w:r>
    <w:r w:rsidR="00760084">
      <w:rPr>
        <w:rFonts w:ascii="Calibri" w:hAnsi="Calibri" w:cs="Calibri"/>
        <w:noProof/>
      </w:rPr>
      <w:t>March 2022</w:t>
    </w:r>
    <w:r w:rsidR="00B95B5A">
      <w:rPr>
        <w:rFonts w:ascii="Calibri" w:hAnsi="Calibri" w:cs="Calibri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3DC43B" w14:textId="59AC0F77" w:rsidR="00E37C4D" w:rsidRPr="00814A81" w:rsidRDefault="00A36151" w:rsidP="00E37C4D">
    <w:pPr>
      <w:pStyle w:val="Footer"/>
      <w:rPr>
        <w:rFonts w:ascii="Calibri" w:hAnsi="Calibri" w:cs="Calibri"/>
      </w:rPr>
    </w:pPr>
    <w:r>
      <w:rPr>
        <w:rFonts w:ascii="Calibri" w:hAnsi="Calibri" w:cs="Calibri"/>
      </w:rPr>
      <w:t>ESP</w:t>
    </w:r>
    <w:r w:rsidR="00F80193">
      <w:rPr>
        <w:rFonts w:ascii="Calibri" w:hAnsi="Calibri" w:cs="Calibri"/>
      </w:rPr>
      <w:t xml:space="preserve"> TA</w:t>
    </w:r>
    <w:r w:rsidR="003669B9">
      <w:rPr>
        <w:rFonts w:ascii="Calibri" w:hAnsi="Calibri" w:cs="Calibri"/>
      </w:rPr>
      <w:t xml:space="preserve"> and Evaluation</w:t>
    </w:r>
    <w:r w:rsidR="0078561E" w:rsidRPr="00814A81">
      <w:rPr>
        <w:rFonts w:ascii="Calibri" w:hAnsi="Calibri" w:cs="Calibri"/>
      </w:rPr>
      <w:t xml:space="preserve"> PY </w:t>
    </w:r>
    <w:r>
      <w:rPr>
        <w:rFonts w:ascii="Calibri" w:hAnsi="Calibri" w:cs="Calibri"/>
      </w:rPr>
      <w:t>21-22</w:t>
    </w:r>
    <w:r w:rsidR="00E37C4D" w:rsidRPr="00814A81">
      <w:rPr>
        <w:rFonts w:ascii="Calibri" w:hAnsi="Calibri" w:cs="Calibri"/>
      </w:rPr>
      <w:t xml:space="preserve"> </w:t>
    </w:r>
  </w:p>
  <w:p w14:paraId="493DC43C" w14:textId="2544D02E" w:rsidR="00E37C4D" w:rsidRPr="00814A81" w:rsidRDefault="00587849" w:rsidP="00E37C4D">
    <w:pPr>
      <w:pStyle w:val="NoSpacing"/>
      <w:rPr>
        <w:rFonts w:ascii="Calibri" w:hAnsi="Calibri" w:cs="Calibri"/>
      </w:rPr>
    </w:pPr>
    <w:r w:rsidRPr="00814A81">
      <w:rPr>
        <w:rFonts w:ascii="Calibri" w:hAnsi="Calibri" w:cs="Calibri"/>
      </w:rPr>
      <w:t>Budget Summary</w:t>
    </w:r>
    <w:r w:rsidR="00E37C4D" w:rsidRPr="00814A81">
      <w:rPr>
        <w:rFonts w:ascii="Calibri" w:hAnsi="Calibri" w:cs="Calibri"/>
      </w:rPr>
      <w:t xml:space="preserve"> </w:t>
    </w:r>
    <w:r w:rsidR="00561816" w:rsidRPr="00814A81">
      <w:rPr>
        <w:rFonts w:ascii="Calibri" w:hAnsi="Calibri" w:cs="Calibri"/>
      </w:rPr>
      <w:t>Exhibit F</w:t>
    </w:r>
    <w:r w:rsidR="00E37C4D" w:rsidRPr="00814A81">
      <w:rPr>
        <w:rFonts w:ascii="Calibri" w:hAnsi="Calibri" w:cs="Calibri"/>
      </w:rPr>
      <w:ptab w:relativeTo="margin" w:alignment="center" w:leader="none"/>
    </w:r>
    <w:r w:rsidR="00E37C4D" w:rsidRPr="00814A81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2108231263"/>
        <w:docPartObj>
          <w:docPartGallery w:val="Page Numbers (Top of Page)"/>
          <w:docPartUnique/>
        </w:docPartObj>
      </w:sdtPr>
      <w:sdtEndPr/>
      <w:sdtContent>
        <w:r w:rsidR="00E37C4D" w:rsidRPr="00814A81">
          <w:rPr>
            <w:rFonts w:ascii="Calibri" w:hAnsi="Calibri" w:cs="Calibri"/>
          </w:rPr>
          <w:t xml:space="preserve">Page </w:t>
        </w:r>
        <w:r w:rsidR="00E37C4D" w:rsidRPr="00814A81">
          <w:rPr>
            <w:rFonts w:ascii="Calibri" w:hAnsi="Calibri" w:cs="Calibri"/>
            <w:bCs/>
            <w:szCs w:val="24"/>
          </w:rPr>
          <w:fldChar w:fldCharType="begin"/>
        </w:r>
        <w:r w:rsidR="00E37C4D" w:rsidRPr="00814A81">
          <w:rPr>
            <w:rFonts w:ascii="Calibri" w:hAnsi="Calibri" w:cs="Calibri"/>
            <w:bCs/>
          </w:rPr>
          <w:instrText xml:space="preserve"> PAGE </w:instrText>
        </w:r>
        <w:r w:rsidR="00E37C4D" w:rsidRPr="00814A81">
          <w:rPr>
            <w:rFonts w:ascii="Calibri" w:hAnsi="Calibri" w:cs="Calibri"/>
            <w:bCs/>
            <w:szCs w:val="24"/>
          </w:rPr>
          <w:fldChar w:fldCharType="separate"/>
        </w:r>
        <w:r w:rsidR="00760084">
          <w:rPr>
            <w:rFonts w:ascii="Calibri" w:hAnsi="Calibri" w:cs="Calibri"/>
            <w:bCs/>
            <w:noProof/>
          </w:rPr>
          <w:t>1</w:t>
        </w:r>
        <w:r w:rsidR="00E37C4D" w:rsidRPr="00814A81">
          <w:rPr>
            <w:rFonts w:ascii="Calibri" w:hAnsi="Calibri" w:cs="Calibri"/>
            <w:bCs/>
            <w:szCs w:val="24"/>
          </w:rPr>
          <w:fldChar w:fldCharType="end"/>
        </w:r>
        <w:r w:rsidR="00E37C4D" w:rsidRPr="00814A81">
          <w:rPr>
            <w:rFonts w:ascii="Calibri" w:hAnsi="Calibri" w:cs="Calibri"/>
          </w:rPr>
          <w:t xml:space="preserve"> of </w:t>
        </w:r>
        <w:r w:rsidR="00E37C4D" w:rsidRPr="00814A81">
          <w:rPr>
            <w:rFonts w:ascii="Calibri" w:hAnsi="Calibri" w:cs="Calibri"/>
            <w:bCs/>
            <w:szCs w:val="24"/>
          </w:rPr>
          <w:fldChar w:fldCharType="begin"/>
        </w:r>
        <w:r w:rsidR="00E37C4D" w:rsidRPr="00814A81">
          <w:rPr>
            <w:rFonts w:ascii="Calibri" w:hAnsi="Calibri" w:cs="Calibri"/>
            <w:bCs/>
          </w:rPr>
          <w:instrText xml:space="preserve"> NUMPAGES  </w:instrText>
        </w:r>
        <w:r w:rsidR="00E37C4D" w:rsidRPr="00814A81">
          <w:rPr>
            <w:rFonts w:ascii="Calibri" w:hAnsi="Calibri" w:cs="Calibri"/>
            <w:bCs/>
            <w:szCs w:val="24"/>
          </w:rPr>
          <w:fldChar w:fldCharType="separate"/>
        </w:r>
        <w:r w:rsidR="00760084">
          <w:rPr>
            <w:rFonts w:ascii="Calibri" w:hAnsi="Calibri" w:cs="Calibri"/>
            <w:bCs/>
            <w:noProof/>
          </w:rPr>
          <w:t>2</w:t>
        </w:r>
        <w:r w:rsidR="00E37C4D" w:rsidRPr="00814A81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E37C4D" w:rsidRPr="00814A81">
      <w:rPr>
        <w:rFonts w:ascii="Calibri" w:hAnsi="Calibri" w:cs="Calibri"/>
      </w:rPr>
      <w:ptab w:relativeTo="margin" w:alignment="right" w:leader="none"/>
    </w:r>
    <w:r w:rsidR="00B95B5A">
      <w:rPr>
        <w:rFonts w:ascii="Calibri" w:hAnsi="Calibri" w:cs="Calibri"/>
      </w:rPr>
      <w:fldChar w:fldCharType="begin"/>
    </w:r>
    <w:r w:rsidR="00B95B5A">
      <w:rPr>
        <w:rFonts w:ascii="Calibri" w:hAnsi="Calibri" w:cs="Calibri"/>
      </w:rPr>
      <w:instrText xml:space="preserve"> DATE  \@ "MMMM yyyy"  \* MERGEFORMAT </w:instrText>
    </w:r>
    <w:r w:rsidR="00B95B5A">
      <w:rPr>
        <w:rFonts w:ascii="Calibri" w:hAnsi="Calibri" w:cs="Calibri"/>
      </w:rPr>
      <w:fldChar w:fldCharType="separate"/>
    </w:r>
    <w:r w:rsidR="00760084">
      <w:rPr>
        <w:rFonts w:ascii="Calibri" w:hAnsi="Calibri" w:cs="Calibri"/>
        <w:noProof/>
      </w:rPr>
      <w:t>March 2022</w:t>
    </w:r>
    <w:r w:rsidR="00B95B5A">
      <w:rPr>
        <w:rFonts w:ascii="Calibri" w:hAnsi="Calibri" w:cs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3DC41F" w14:textId="77777777" w:rsidR="00A45908" w:rsidRDefault="00A45908" w:rsidP="002A7E70">
      <w:pPr>
        <w:spacing w:after="0" w:line="240" w:lineRule="auto"/>
      </w:pPr>
      <w:r>
        <w:separator/>
      </w:r>
    </w:p>
  </w:footnote>
  <w:footnote w:type="continuationSeparator" w:id="0">
    <w:p w14:paraId="493DC420" w14:textId="77777777" w:rsidR="00A45908" w:rsidRDefault="00A45908" w:rsidP="002A7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3DC423" w14:textId="77777777" w:rsidR="002A7E70" w:rsidRPr="00FA7B8E" w:rsidRDefault="002A7E70" w:rsidP="002C793A">
    <w:pPr>
      <w:pStyle w:val="Header"/>
      <w:jc w:val="center"/>
      <w:rPr>
        <w:rFonts w:ascii="Calibri" w:hAnsi="Calibri" w:cs="Calibri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2155"/>
      <w:gridCol w:w="12235"/>
    </w:tblGrid>
    <w:tr w:rsidR="009D3DB6" w14:paraId="458E8EBC" w14:textId="77777777" w:rsidTr="009D3DB6">
      <w:tc>
        <w:tcPr>
          <w:tcW w:w="2155" w:type="dxa"/>
        </w:tcPr>
        <w:p w14:paraId="406B5214" w14:textId="254BC2E1" w:rsidR="009D3DB6" w:rsidRDefault="009D3DB6" w:rsidP="005F425D">
          <w:pPr>
            <w:pStyle w:val="Header"/>
            <w:rPr>
              <w:rFonts w:ascii="Calibri" w:hAnsi="Calibri" w:cs="Calibri"/>
            </w:rPr>
          </w:pPr>
          <w:r w:rsidRPr="005F425D">
            <w:rPr>
              <w:rFonts w:ascii="Calibri" w:hAnsi="Calibri" w:cs="Calibri"/>
              <w:noProof/>
            </w:rPr>
            <w:drawing>
              <wp:inline distT="0" distB="0" distL="0" distR="0" wp14:anchorId="667FF685" wp14:editId="562142C7">
                <wp:extent cx="1190625" cy="458470"/>
                <wp:effectExtent l="0" t="0" r="9525" b="0"/>
                <wp:docPr id="2" name="Picture 2" title="EDD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0625" cy="4584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235" w:type="dxa"/>
        </w:tcPr>
        <w:p w14:paraId="65F8E286" w14:textId="39826010" w:rsidR="003669B9" w:rsidRDefault="009D3DB6" w:rsidP="009D3DB6">
          <w:pPr>
            <w:pStyle w:val="Header"/>
            <w:rPr>
              <w:rFonts w:ascii="Calibri" w:hAnsi="Calibri" w:cs="Calibri"/>
              <w:b/>
              <w:sz w:val="28"/>
            </w:rPr>
          </w:pPr>
          <w:r w:rsidRPr="009D3DB6">
            <w:rPr>
              <w:rFonts w:ascii="Calibri" w:hAnsi="Calibri" w:cs="Calibri"/>
              <w:b/>
              <w:sz w:val="28"/>
            </w:rPr>
            <w:t xml:space="preserve">Equity and Special Populations (ESP) </w:t>
          </w:r>
          <w:r w:rsidR="00F80193">
            <w:rPr>
              <w:rFonts w:ascii="Calibri" w:hAnsi="Calibri" w:cs="Calibri"/>
              <w:b/>
              <w:sz w:val="28"/>
            </w:rPr>
            <w:t>Technical Assi</w:t>
          </w:r>
          <w:r w:rsidR="003669B9">
            <w:rPr>
              <w:rFonts w:ascii="Calibri" w:hAnsi="Calibri" w:cs="Calibri"/>
              <w:b/>
              <w:sz w:val="28"/>
            </w:rPr>
            <w:t>s</w:t>
          </w:r>
          <w:r w:rsidR="00F80193">
            <w:rPr>
              <w:rFonts w:ascii="Calibri" w:hAnsi="Calibri" w:cs="Calibri"/>
              <w:b/>
              <w:sz w:val="28"/>
            </w:rPr>
            <w:t>tance</w:t>
          </w:r>
          <w:r w:rsidR="003669B9">
            <w:rPr>
              <w:rFonts w:ascii="Calibri" w:hAnsi="Calibri" w:cs="Calibri"/>
              <w:b/>
              <w:sz w:val="28"/>
            </w:rPr>
            <w:t xml:space="preserve"> (TA)</w:t>
          </w:r>
          <w:r w:rsidR="00F80193">
            <w:rPr>
              <w:rFonts w:ascii="Calibri" w:hAnsi="Calibri" w:cs="Calibri"/>
              <w:b/>
              <w:sz w:val="28"/>
            </w:rPr>
            <w:t xml:space="preserve"> </w:t>
          </w:r>
          <w:r w:rsidR="003669B9">
            <w:rPr>
              <w:rFonts w:ascii="Calibri" w:hAnsi="Calibri" w:cs="Calibri"/>
              <w:b/>
              <w:sz w:val="28"/>
            </w:rPr>
            <w:t xml:space="preserve">and Evaluation </w:t>
          </w:r>
        </w:p>
        <w:p w14:paraId="703893E4" w14:textId="294B6747" w:rsidR="009D3DB6" w:rsidRPr="003669B9" w:rsidRDefault="003669B9" w:rsidP="009D3DB6">
          <w:pPr>
            <w:pStyle w:val="Header"/>
            <w:rPr>
              <w:rFonts w:ascii="Calibri" w:hAnsi="Calibri" w:cs="Calibri"/>
              <w:b/>
              <w:sz w:val="28"/>
            </w:rPr>
          </w:pPr>
          <w:r>
            <w:rPr>
              <w:rFonts w:ascii="Calibri" w:hAnsi="Calibri" w:cs="Calibri"/>
              <w:b/>
              <w:sz w:val="28"/>
            </w:rPr>
            <w:t>Program Year 2021-22 (</w:t>
          </w:r>
          <w:r w:rsidR="009D3DB6" w:rsidRPr="009D3DB6">
            <w:rPr>
              <w:rFonts w:ascii="Calibri" w:hAnsi="Calibri" w:cs="Calibri"/>
              <w:b/>
              <w:sz w:val="28"/>
            </w:rPr>
            <w:t>PY 21-22</w:t>
          </w:r>
          <w:r>
            <w:rPr>
              <w:rFonts w:ascii="Calibri" w:hAnsi="Calibri" w:cs="Calibri"/>
              <w:b/>
              <w:sz w:val="28"/>
            </w:rPr>
            <w:t xml:space="preserve">) </w:t>
          </w:r>
          <w:r w:rsidR="009D3DB6" w:rsidRPr="009D3DB6">
            <w:rPr>
              <w:rFonts w:ascii="Calibri" w:hAnsi="Calibri" w:cs="Calibri"/>
              <w:b/>
              <w:sz w:val="28"/>
            </w:rPr>
            <w:t>Budget Summary</w:t>
          </w:r>
        </w:p>
      </w:tc>
    </w:tr>
  </w:tbl>
  <w:p w14:paraId="493DC426" w14:textId="735133E4" w:rsidR="009D3DB6" w:rsidRPr="00FA7B8E" w:rsidRDefault="005F425D" w:rsidP="009D3DB6">
    <w:pPr>
      <w:pStyle w:val="Header"/>
      <w:rPr>
        <w:rFonts w:ascii="Calibri" w:hAnsi="Calibri" w:cs="Calibri"/>
      </w:rPr>
    </w:pPr>
    <w:r>
      <w:rPr>
        <w:rFonts w:ascii="Calibri" w:hAnsi="Calibri" w:cs="Calibri"/>
      </w:rPr>
      <w:tab/>
    </w:r>
    <w:r>
      <w:rPr>
        <w:rFonts w:ascii="Calibri" w:hAnsi="Calibri" w:cs="Calibri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53B4E"/>
    <w:multiLevelType w:val="hybridMultilevel"/>
    <w:tmpl w:val="9E92C1CC"/>
    <w:lvl w:ilvl="0" w:tplc="0B04E9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ocumentProtection w:edit="readOnly" w:formatting="1" w:enforcement="1" w:cryptProviderType="rsaAES" w:cryptAlgorithmClass="hash" w:cryptAlgorithmType="typeAny" w:cryptAlgorithmSid="14" w:cryptSpinCount="100000" w:hash="ftkVYyC336yZ94cSwwHQoJR4IDgI7Cfb7m11oDmdw76vtp2HcCIPKTtsLnL7Tr/ce7oZo5GVnotBEjBTRguv5A==" w:salt="Tm+INWJD/BYzn6HKhZqiSw=="/>
  <w:defaultTabStop w:val="720"/>
  <w:characterSpacingControl w:val="doNotCompress"/>
  <w:hdrShapeDefaults>
    <o:shapedefaults v:ext="edit" spidmax="1146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IxtLAwNTY0MDJV0lEKTi0uzszPAykwrgUA+1cZtywAAAA="/>
  </w:docVars>
  <w:rsids>
    <w:rsidRoot w:val="002A7E70"/>
    <w:rsid w:val="00032703"/>
    <w:rsid w:val="000455C1"/>
    <w:rsid w:val="000463B9"/>
    <w:rsid w:val="0005637B"/>
    <w:rsid w:val="00071E1C"/>
    <w:rsid w:val="00082250"/>
    <w:rsid w:val="00087FAD"/>
    <w:rsid w:val="000E2109"/>
    <w:rsid w:val="000F5328"/>
    <w:rsid w:val="00116217"/>
    <w:rsid w:val="0012695F"/>
    <w:rsid w:val="00140A4A"/>
    <w:rsid w:val="00156AD1"/>
    <w:rsid w:val="00160173"/>
    <w:rsid w:val="00172B09"/>
    <w:rsid w:val="001756E6"/>
    <w:rsid w:val="001C1789"/>
    <w:rsid w:val="001C250D"/>
    <w:rsid w:val="001D13B4"/>
    <w:rsid w:val="00202C33"/>
    <w:rsid w:val="00207D9D"/>
    <w:rsid w:val="002329BE"/>
    <w:rsid w:val="00236793"/>
    <w:rsid w:val="00252582"/>
    <w:rsid w:val="00253C13"/>
    <w:rsid w:val="00266F6C"/>
    <w:rsid w:val="002A105A"/>
    <w:rsid w:val="002A255F"/>
    <w:rsid w:val="002A7567"/>
    <w:rsid w:val="002A7E70"/>
    <w:rsid w:val="002C1931"/>
    <w:rsid w:val="002C793A"/>
    <w:rsid w:val="00326AF0"/>
    <w:rsid w:val="00326D17"/>
    <w:rsid w:val="003669B9"/>
    <w:rsid w:val="00390D84"/>
    <w:rsid w:val="003A4DCC"/>
    <w:rsid w:val="003B24AB"/>
    <w:rsid w:val="003E48EC"/>
    <w:rsid w:val="003F1170"/>
    <w:rsid w:val="00432C3C"/>
    <w:rsid w:val="00442739"/>
    <w:rsid w:val="00442CC2"/>
    <w:rsid w:val="00487525"/>
    <w:rsid w:val="004B65C9"/>
    <w:rsid w:val="004E2301"/>
    <w:rsid w:val="00540FF6"/>
    <w:rsid w:val="00545E4E"/>
    <w:rsid w:val="00561816"/>
    <w:rsid w:val="00565EC1"/>
    <w:rsid w:val="00570ED2"/>
    <w:rsid w:val="00587849"/>
    <w:rsid w:val="00590C52"/>
    <w:rsid w:val="005954CC"/>
    <w:rsid w:val="005B65E8"/>
    <w:rsid w:val="005D6FA7"/>
    <w:rsid w:val="005F425D"/>
    <w:rsid w:val="00636821"/>
    <w:rsid w:val="00651E00"/>
    <w:rsid w:val="00665703"/>
    <w:rsid w:val="0067320A"/>
    <w:rsid w:val="00682B95"/>
    <w:rsid w:val="006D45FB"/>
    <w:rsid w:val="006D749B"/>
    <w:rsid w:val="007106C2"/>
    <w:rsid w:val="00746A3B"/>
    <w:rsid w:val="00760084"/>
    <w:rsid w:val="00761504"/>
    <w:rsid w:val="00772F0D"/>
    <w:rsid w:val="0078561E"/>
    <w:rsid w:val="007B3A56"/>
    <w:rsid w:val="007D46C7"/>
    <w:rsid w:val="007E6B8F"/>
    <w:rsid w:val="007F5451"/>
    <w:rsid w:val="00811B3D"/>
    <w:rsid w:val="00814A81"/>
    <w:rsid w:val="00864E13"/>
    <w:rsid w:val="00866C46"/>
    <w:rsid w:val="00872E0E"/>
    <w:rsid w:val="008819A0"/>
    <w:rsid w:val="0088316A"/>
    <w:rsid w:val="008A0347"/>
    <w:rsid w:val="0091250A"/>
    <w:rsid w:val="00922557"/>
    <w:rsid w:val="009343AE"/>
    <w:rsid w:val="00966C6D"/>
    <w:rsid w:val="00984163"/>
    <w:rsid w:val="009B188E"/>
    <w:rsid w:val="009D09BB"/>
    <w:rsid w:val="009D3DB6"/>
    <w:rsid w:val="009E47CB"/>
    <w:rsid w:val="009E4D3B"/>
    <w:rsid w:val="00A056D0"/>
    <w:rsid w:val="00A2190B"/>
    <w:rsid w:val="00A21CAB"/>
    <w:rsid w:val="00A36151"/>
    <w:rsid w:val="00A36DFA"/>
    <w:rsid w:val="00A45908"/>
    <w:rsid w:val="00A8784E"/>
    <w:rsid w:val="00A97995"/>
    <w:rsid w:val="00AA6BBC"/>
    <w:rsid w:val="00AC25E4"/>
    <w:rsid w:val="00AC270B"/>
    <w:rsid w:val="00B10D2C"/>
    <w:rsid w:val="00B22C30"/>
    <w:rsid w:val="00B45E12"/>
    <w:rsid w:val="00B56521"/>
    <w:rsid w:val="00B6530A"/>
    <w:rsid w:val="00B95B5A"/>
    <w:rsid w:val="00BC6308"/>
    <w:rsid w:val="00C11685"/>
    <w:rsid w:val="00C35F35"/>
    <w:rsid w:val="00C96B51"/>
    <w:rsid w:val="00CA0900"/>
    <w:rsid w:val="00CA21E7"/>
    <w:rsid w:val="00CB7135"/>
    <w:rsid w:val="00D04BA1"/>
    <w:rsid w:val="00D2140E"/>
    <w:rsid w:val="00D41AC8"/>
    <w:rsid w:val="00D45BE2"/>
    <w:rsid w:val="00D81917"/>
    <w:rsid w:val="00DA6EA9"/>
    <w:rsid w:val="00DB56C8"/>
    <w:rsid w:val="00DD57BC"/>
    <w:rsid w:val="00DF52C9"/>
    <w:rsid w:val="00DF64EF"/>
    <w:rsid w:val="00E040CE"/>
    <w:rsid w:val="00E13430"/>
    <w:rsid w:val="00E20A2E"/>
    <w:rsid w:val="00E37C4D"/>
    <w:rsid w:val="00EC74A3"/>
    <w:rsid w:val="00EE1076"/>
    <w:rsid w:val="00EE3AC2"/>
    <w:rsid w:val="00EE49AB"/>
    <w:rsid w:val="00F14BDC"/>
    <w:rsid w:val="00F3727C"/>
    <w:rsid w:val="00F65373"/>
    <w:rsid w:val="00F65DB4"/>
    <w:rsid w:val="00F719FC"/>
    <w:rsid w:val="00F80193"/>
    <w:rsid w:val="00F943B0"/>
    <w:rsid w:val="00FA7B8E"/>
    <w:rsid w:val="00FC03DA"/>
    <w:rsid w:val="00FC107C"/>
    <w:rsid w:val="00FD6AD6"/>
    <w:rsid w:val="00FE6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4689"/>
    <o:shapelayout v:ext="edit">
      <o:idmap v:ext="edit" data="1"/>
    </o:shapelayout>
  </w:shapeDefaults>
  <w:decimalSymbol w:val="."/>
  <w:listSeparator w:val=","/>
  <w14:docId w14:val="493DC360"/>
  <w15:chartTrackingRefBased/>
  <w15:docId w15:val="{155D21F3-60CC-4471-8196-BB86E7B6F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19A0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E70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E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E70"/>
    <w:rPr>
      <w:rFonts w:ascii="Arial" w:eastAsiaTheme="majorEastAsia" w:hAnsi="Arial" w:cstheme="majorBidi"/>
      <w:b/>
      <w:sz w:val="26"/>
      <w:szCs w:val="32"/>
    </w:rPr>
  </w:style>
  <w:style w:type="paragraph" w:styleId="Header">
    <w:name w:val="header"/>
    <w:basedOn w:val="Normal"/>
    <w:link w:val="Head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70"/>
  </w:style>
  <w:style w:type="paragraph" w:styleId="Footer">
    <w:name w:val="footer"/>
    <w:basedOn w:val="Normal"/>
    <w:link w:val="Foot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70"/>
  </w:style>
  <w:style w:type="character" w:customStyle="1" w:styleId="Heading2Char">
    <w:name w:val="Heading 2 Char"/>
    <w:basedOn w:val="DefaultParagraphFont"/>
    <w:link w:val="Heading2"/>
    <w:uiPriority w:val="9"/>
    <w:rsid w:val="002A7E70"/>
    <w:rPr>
      <w:rFonts w:asciiTheme="majorHAnsi" w:eastAsiaTheme="majorEastAsia" w:hAnsiTheme="majorHAnsi" w:cstheme="majorBidi"/>
      <w:sz w:val="24"/>
      <w:szCs w:val="26"/>
    </w:rPr>
  </w:style>
  <w:style w:type="paragraph" w:styleId="NoSpacing">
    <w:name w:val="No Spacing"/>
    <w:uiPriority w:val="1"/>
    <w:qFormat/>
    <w:rsid w:val="00D45BE2"/>
    <w:pPr>
      <w:spacing w:after="0" w:line="240" w:lineRule="auto"/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326D17"/>
    <w:rPr>
      <w:color w:val="808080"/>
    </w:rPr>
  </w:style>
  <w:style w:type="paragraph" w:styleId="ListParagraph">
    <w:name w:val="List Paragraph"/>
    <w:basedOn w:val="Normal"/>
    <w:uiPriority w:val="34"/>
    <w:qFormat/>
    <w:rsid w:val="00326D17"/>
    <w:pPr>
      <w:ind w:left="720"/>
      <w:contextualSpacing/>
    </w:pPr>
  </w:style>
  <w:style w:type="table" w:styleId="PlainTable1">
    <w:name w:val="Plain Table 1"/>
    <w:basedOn w:val="TableNormal"/>
    <w:uiPriority w:val="41"/>
    <w:rsid w:val="0058784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58784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31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16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F4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EE49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0127B-6EF8-4B32-8A8E-A64250D823DD}"/>
      </w:docPartPr>
      <w:docPartBody>
        <w:p w:rsidR="00366827" w:rsidRDefault="00130C81">
          <w:r w:rsidRPr="008E1CD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0C81"/>
    <w:rsid w:val="00130C81"/>
    <w:rsid w:val="001476D8"/>
    <w:rsid w:val="00366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0C8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3DAC6D-FCB8-485E-BD6C-91D3B7A4D4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BF280C-247D-4D90-9C8F-0B51F8D87A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B77C57-5A5B-495E-BC05-C5CCF5BF480B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87CB382-D97B-42BB-A194-C519E035B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5</Words>
  <Characters>3166</Characters>
  <Application>Microsoft Office Word</Application>
  <DocSecurity>8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Ashley@EDD</dc:creator>
  <cp:keywords/>
  <dc:description/>
  <cp:lastModifiedBy>Gedda, Amanda June@EDD</cp:lastModifiedBy>
  <cp:revision>3</cp:revision>
  <cp:lastPrinted>2019-10-01T16:57:00Z</cp:lastPrinted>
  <dcterms:created xsi:type="dcterms:W3CDTF">2022-03-22T17:25:00Z</dcterms:created>
  <dcterms:modified xsi:type="dcterms:W3CDTF">2022-03-22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